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14A5" w:rsidRDefault="000414A5" w:rsidP="0038674A">
      <w:pPr>
        <w:pStyle w:val="ListParagraph"/>
        <w:ind w:left="0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</w:p>
    <w:p w:rsidR="004412B7" w:rsidRPr="0038674A" w:rsidRDefault="000414A5" w:rsidP="0038674A">
      <w:pPr>
        <w:pStyle w:val="ListParagraph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tudent </w:t>
      </w:r>
      <w:r w:rsidR="000418D3">
        <w:rPr>
          <w:rFonts w:ascii="Times New Roman" w:hAnsi="Times New Roman"/>
          <w:b/>
          <w:sz w:val="24"/>
          <w:szCs w:val="24"/>
        </w:rPr>
        <w:t>Satisfaction</w:t>
      </w:r>
      <w:r w:rsidR="00580A37" w:rsidRPr="0038674A">
        <w:rPr>
          <w:rFonts w:ascii="Times New Roman" w:hAnsi="Times New Roman"/>
          <w:b/>
          <w:sz w:val="24"/>
          <w:szCs w:val="24"/>
        </w:rPr>
        <w:t xml:space="preserve"> </w:t>
      </w:r>
      <w:r w:rsidR="00044658" w:rsidRPr="0038674A">
        <w:rPr>
          <w:rFonts w:ascii="Times New Roman" w:hAnsi="Times New Roman"/>
          <w:b/>
          <w:sz w:val="24"/>
          <w:szCs w:val="24"/>
        </w:rPr>
        <w:t xml:space="preserve">Survey of the FAS </w:t>
      </w:r>
      <w:r w:rsidR="00125C8D">
        <w:rPr>
          <w:rFonts w:ascii="Times New Roman" w:hAnsi="Times New Roman"/>
          <w:b/>
          <w:sz w:val="24"/>
          <w:szCs w:val="24"/>
        </w:rPr>
        <w:t>Undergraduate Students</w:t>
      </w:r>
      <w:r w:rsidR="00580A37" w:rsidRPr="0038674A">
        <w:rPr>
          <w:rFonts w:ascii="Times New Roman" w:hAnsi="Times New Roman"/>
          <w:b/>
          <w:sz w:val="24"/>
          <w:szCs w:val="24"/>
        </w:rPr>
        <w:t xml:space="preserve"> of USJP</w:t>
      </w:r>
    </w:p>
    <w:p w:rsidR="004412B7" w:rsidRPr="00504E35" w:rsidRDefault="004412B7" w:rsidP="0038674A">
      <w:pPr>
        <w:pStyle w:val="ListParagraph"/>
        <w:ind w:left="0"/>
        <w:jc w:val="both"/>
        <w:rPr>
          <w:rFonts w:ascii="Times New Roman" w:hAnsi="Times New Roman"/>
        </w:rPr>
      </w:pPr>
    </w:p>
    <w:p w:rsidR="004412B7" w:rsidRDefault="00044658" w:rsidP="000414A5">
      <w:pPr>
        <w:pStyle w:val="ListParagraph"/>
        <w:ind w:left="-270" w:right="-360"/>
        <w:jc w:val="both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b/>
          <w:bCs/>
          <w:sz w:val="24"/>
          <w:szCs w:val="24"/>
          <w:u w:val="single"/>
        </w:rPr>
        <w:t xml:space="preserve">Instructions to </w:t>
      </w:r>
      <w:r w:rsidR="00125C8D">
        <w:rPr>
          <w:rFonts w:ascii="Times New Roman" w:hAnsi="Times New Roman"/>
          <w:b/>
          <w:bCs/>
          <w:sz w:val="24"/>
          <w:szCs w:val="24"/>
          <w:u w:val="single"/>
        </w:rPr>
        <w:t>students</w:t>
      </w:r>
      <w:r w:rsidRPr="0038674A">
        <w:rPr>
          <w:rFonts w:ascii="Times New Roman" w:hAnsi="Times New Roman"/>
          <w:b/>
          <w:bCs/>
          <w:sz w:val="24"/>
          <w:szCs w:val="24"/>
          <w:u w:val="single"/>
        </w:rPr>
        <w:t>:</w:t>
      </w:r>
      <w:r w:rsidRPr="00125C8D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80A37" w:rsidRPr="0038674A">
        <w:rPr>
          <w:rFonts w:ascii="Times New Roman" w:hAnsi="Times New Roman"/>
          <w:sz w:val="24"/>
          <w:szCs w:val="24"/>
        </w:rPr>
        <w:t>Please fill the questionnaire given below. This information is very important for the upliftment of the FAS degree program</w:t>
      </w:r>
      <w:r w:rsidR="00042B20" w:rsidRPr="0038674A">
        <w:rPr>
          <w:rFonts w:ascii="Times New Roman" w:hAnsi="Times New Roman"/>
          <w:sz w:val="24"/>
          <w:szCs w:val="24"/>
        </w:rPr>
        <w:t>me</w:t>
      </w:r>
      <w:r w:rsidR="00580A37" w:rsidRPr="0038674A">
        <w:rPr>
          <w:rFonts w:ascii="Times New Roman" w:hAnsi="Times New Roman"/>
          <w:sz w:val="24"/>
          <w:szCs w:val="24"/>
        </w:rPr>
        <w:t xml:space="preserve">s to meet the future requirements of the country. The confidentiality of the information collected from you will be strictly protected. </w:t>
      </w:r>
    </w:p>
    <w:p w:rsidR="000418D3" w:rsidRDefault="000418D3" w:rsidP="0038674A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:rsidR="00DF04CD" w:rsidRPr="0038674A" w:rsidRDefault="00DF04CD" w:rsidP="0038674A">
      <w:pPr>
        <w:pStyle w:val="ListParagraph"/>
        <w:numPr>
          <w:ilvl w:val="0"/>
          <w:numId w:val="1"/>
        </w:numPr>
        <w:spacing w:line="360" w:lineRule="auto"/>
        <w:ind w:left="0" w:right="-54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>D</w:t>
      </w:r>
      <w:r w:rsidR="00580A37" w:rsidRPr="0038674A">
        <w:rPr>
          <w:rFonts w:ascii="Times New Roman" w:hAnsi="Times New Roman"/>
          <w:sz w:val="24"/>
          <w:szCs w:val="24"/>
        </w:rPr>
        <w:t>egree</w:t>
      </w:r>
      <w:r w:rsidRPr="0038674A">
        <w:rPr>
          <w:rFonts w:ascii="Times New Roman" w:hAnsi="Times New Roman"/>
          <w:sz w:val="24"/>
          <w:szCs w:val="24"/>
        </w:rPr>
        <w:t xml:space="preserve"> programme</w:t>
      </w:r>
      <w:r w:rsidR="00580A37" w:rsidRPr="0038674A">
        <w:rPr>
          <w:rFonts w:ascii="Times New Roman" w:hAnsi="Times New Roman"/>
          <w:sz w:val="24"/>
          <w:szCs w:val="24"/>
        </w:rPr>
        <w:t xml:space="preserve">: </w:t>
      </w:r>
    </w:p>
    <w:p w:rsidR="00601B91" w:rsidRDefault="00125C8D" w:rsidP="00601B91">
      <w:pPr>
        <w:pStyle w:val="ListParagraph"/>
        <w:spacing w:line="360" w:lineRule="auto"/>
        <w:ind w:left="0" w:right="-54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1A00EA3F" wp14:editId="30273D24">
                <wp:simplePos x="0" y="0"/>
                <wp:positionH relativeFrom="rightMargin">
                  <wp:posOffset>-650875</wp:posOffset>
                </wp:positionH>
                <wp:positionV relativeFrom="paragraph">
                  <wp:posOffset>22175</wp:posOffset>
                </wp:positionV>
                <wp:extent cx="119380" cy="109220"/>
                <wp:effectExtent l="0" t="0" r="13970" b="24130"/>
                <wp:wrapNone/>
                <wp:docPr id="297" name="Rectangle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D040BC7" id="Rectangle 297" o:spid="_x0000_s1026" style="position:absolute;margin-left:-51.25pt;margin-top:1.75pt;width:9.4pt;height:8.6pt;z-index:25201459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B56556"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116FE7AB" wp14:editId="0D1755E7">
                <wp:simplePos x="0" y="0"/>
                <wp:positionH relativeFrom="margin">
                  <wp:posOffset>1014095</wp:posOffset>
                </wp:positionH>
                <wp:positionV relativeFrom="paragraph">
                  <wp:posOffset>41910</wp:posOffset>
                </wp:positionV>
                <wp:extent cx="119380" cy="109220"/>
                <wp:effectExtent l="0" t="0" r="13970" b="2413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36C99F4" id="Rectangle 2" o:spid="_x0000_s1026" style="position:absolute;margin-left:79.85pt;margin-top:3.3pt;width:9.4pt;height:8.6pt;z-index:25200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B56556"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53473D08" wp14:editId="6EFD4BFF">
                <wp:simplePos x="0" y="0"/>
                <wp:positionH relativeFrom="margin">
                  <wp:posOffset>3718560</wp:posOffset>
                </wp:positionH>
                <wp:positionV relativeFrom="paragraph">
                  <wp:posOffset>44450</wp:posOffset>
                </wp:positionV>
                <wp:extent cx="119380" cy="109220"/>
                <wp:effectExtent l="0" t="0" r="13970" b="24130"/>
                <wp:wrapNone/>
                <wp:docPr id="63" name="Rectangl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74C99C4" id="Rectangle 63" o:spid="_x0000_s1026" style="position:absolute;margin-left:292.8pt;margin-top:3.5pt;width:9.4pt;height:8.6pt;z-index:25200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601B91">
        <w:rPr>
          <w:rFonts w:ascii="Times New Roman" w:hAnsi="Times New Roman"/>
          <w:sz w:val="24"/>
          <w:szCs w:val="24"/>
        </w:rPr>
        <w:t xml:space="preserve"> </w:t>
      </w:r>
      <w:r w:rsidR="00B56556">
        <w:rPr>
          <w:rFonts w:ascii="Times New Roman" w:hAnsi="Times New Roman"/>
          <w:sz w:val="24"/>
          <w:szCs w:val="24"/>
        </w:rPr>
        <w:t xml:space="preserve">  </w:t>
      </w:r>
      <w:r w:rsidR="00601B91">
        <w:rPr>
          <w:rFonts w:ascii="Times New Roman" w:hAnsi="Times New Roman"/>
          <w:sz w:val="24"/>
          <w:szCs w:val="24"/>
        </w:rPr>
        <w:t xml:space="preserve">BSc </w:t>
      </w:r>
      <w:r w:rsidR="00580A37" w:rsidRPr="0038674A">
        <w:rPr>
          <w:rFonts w:ascii="Times New Roman" w:hAnsi="Times New Roman"/>
          <w:sz w:val="24"/>
          <w:szCs w:val="24"/>
        </w:rPr>
        <w:t>Genera</w:t>
      </w:r>
      <w:r w:rsidR="00504E35" w:rsidRPr="0038674A">
        <w:rPr>
          <w:rFonts w:ascii="Times New Roman" w:hAnsi="Times New Roman"/>
          <w:sz w:val="24"/>
          <w:szCs w:val="24"/>
        </w:rPr>
        <w:t xml:space="preserve">l   </w:t>
      </w:r>
      <w:r w:rsidR="00601B91">
        <w:rPr>
          <w:rFonts w:ascii="Times New Roman" w:hAnsi="Times New Roman"/>
          <w:sz w:val="24"/>
          <w:szCs w:val="24"/>
        </w:rPr>
        <w:t xml:space="preserve">           </w:t>
      </w:r>
      <w:r w:rsidR="00B56556">
        <w:rPr>
          <w:rFonts w:ascii="Times New Roman" w:hAnsi="Times New Roman"/>
          <w:sz w:val="24"/>
          <w:szCs w:val="24"/>
        </w:rPr>
        <w:t xml:space="preserve">   </w:t>
      </w:r>
      <w:r w:rsidR="00601B91">
        <w:rPr>
          <w:rFonts w:ascii="Times New Roman" w:hAnsi="Times New Roman"/>
          <w:sz w:val="24"/>
          <w:szCs w:val="24"/>
        </w:rPr>
        <w:t xml:space="preserve">BSc Honours in Applied Sciences      </w:t>
      </w:r>
      <w:r w:rsidR="00B56556">
        <w:rPr>
          <w:rFonts w:ascii="Times New Roman" w:hAnsi="Times New Roman"/>
          <w:sz w:val="24"/>
          <w:szCs w:val="24"/>
        </w:rPr>
        <w:t xml:space="preserve">              </w:t>
      </w:r>
      <w:r w:rsidR="00601B91">
        <w:rPr>
          <w:rFonts w:ascii="Times New Roman" w:hAnsi="Times New Roman"/>
          <w:sz w:val="24"/>
          <w:szCs w:val="24"/>
        </w:rPr>
        <w:t xml:space="preserve">BSc Honours       </w:t>
      </w:r>
      <w:r w:rsidR="00504E35" w:rsidRPr="0038674A">
        <w:rPr>
          <w:rFonts w:ascii="Times New Roman" w:hAnsi="Times New Roman"/>
          <w:sz w:val="24"/>
          <w:szCs w:val="24"/>
        </w:rPr>
        <w:t xml:space="preserve">  </w:t>
      </w:r>
      <w:r w:rsidR="00B56556">
        <w:rPr>
          <w:rFonts w:ascii="Times New Roman" w:hAnsi="Times New Roman"/>
          <w:sz w:val="24"/>
          <w:szCs w:val="24"/>
        </w:rPr>
        <w:t xml:space="preserve">  </w:t>
      </w:r>
      <w:r w:rsidR="00504E35" w:rsidRPr="0038674A">
        <w:rPr>
          <w:rFonts w:ascii="Times New Roman" w:hAnsi="Times New Roman"/>
          <w:sz w:val="24"/>
          <w:szCs w:val="24"/>
        </w:rPr>
        <w:t xml:space="preserve">       </w:t>
      </w:r>
      <w:r w:rsidR="006A201F" w:rsidRPr="0038674A">
        <w:rPr>
          <w:rFonts w:ascii="Times New Roman" w:hAnsi="Times New Roman"/>
          <w:sz w:val="24"/>
          <w:szCs w:val="24"/>
        </w:rPr>
        <w:t xml:space="preserve">   </w:t>
      </w:r>
    </w:p>
    <w:p w:rsidR="004412B7" w:rsidRPr="0038674A" w:rsidRDefault="00B56556" w:rsidP="00601B91">
      <w:pPr>
        <w:pStyle w:val="ListParagraph"/>
        <w:spacing w:line="360" w:lineRule="auto"/>
        <w:ind w:left="0" w:right="-54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28C44317" wp14:editId="0C4E9BC8">
                <wp:simplePos x="0" y="0"/>
                <wp:positionH relativeFrom="margin">
                  <wp:posOffset>5188610</wp:posOffset>
                </wp:positionH>
                <wp:positionV relativeFrom="paragraph">
                  <wp:posOffset>27584</wp:posOffset>
                </wp:positionV>
                <wp:extent cx="119380" cy="109220"/>
                <wp:effectExtent l="0" t="0" r="13970" b="24130"/>
                <wp:wrapNone/>
                <wp:docPr id="296" name="Rectangle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449CF66" id="Rectangle 296" o:spid="_x0000_s1026" style="position:absolute;margin-left:408.55pt;margin-top:2.15pt;width:9.4pt;height:8.6pt;z-index:252012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Pr="0038674A">
        <w:rPr>
          <w:rFonts w:ascii="Times New Roman" w:hAnsi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1CF90CEE" wp14:editId="1971CED8">
                <wp:simplePos x="0" y="0"/>
                <wp:positionH relativeFrom="margin">
                  <wp:posOffset>2390775</wp:posOffset>
                </wp:positionH>
                <wp:positionV relativeFrom="paragraph">
                  <wp:posOffset>34925</wp:posOffset>
                </wp:positionV>
                <wp:extent cx="119380" cy="109220"/>
                <wp:effectExtent l="0" t="0" r="13970" b="24130"/>
                <wp:wrapNone/>
                <wp:docPr id="295" name="Rectangle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9380" cy="1092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41B5278" id="Rectangle 295" o:spid="_x0000_s1026" style="position:absolute;margin-left:188.25pt;margin-top:2.75pt;width:9.4pt;height:8.6pt;z-index:252010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601B9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BSc Honours in </w:t>
      </w:r>
      <w:r w:rsidR="00504E35" w:rsidRPr="0038674A">
        <w:rPr>
          <w:rFonts w:ascii="Times New Roman" w:hAnsi="Times New Roman"/>
          <w:sz w:val="24"/>
          <w:szCs w:val="24"/>
        </w:rPr>
        <w:t>Food S</w:t>
      </w:r>
      <w:r w:rsidR="00DF04CD" w:rsidRPr="0038674A">
        <w:rPr>
          <w:rFonts w:ascii="Times New Roman" w:hAnsi="Times New Roman"/>
          <w:sz w:val="24"/>
          <w:szCs w:val="24"/>
        </w:rPr>
        <w:t>ci.</w:t>
      </w:r>
      <w:r w:rsidR="001346E7" w:rsidRPr="0038674A">
        <w:rPr>
          <w:rFonts w:ascii="Times New Roman" w:hAnsi="Times New Roman"/>
          <w:sz w:val="24"/>
          <w:szCs w:val="24"/>
        </w:rPr>
        <w:t xml:space="preserve"> </w:t>
      </w:r>
      <w:r w:rsidR="00DF04CD" w:rsidRPr="0038674A">
        <w:rPr>
          <w:rFonts w:ascii="Times New Roman" w:hAnsi="Times New Roman"/>
          <w:sz w:val="24"/>
          <w:szCs w:val="24"/>
        </w:rPr>
        <w:t>&amp; Tech.</w:t>
      </w:r>
      <w:r w:rsidR="006A201F" w:rsidRPr="0038674A">
        <w:rPr>
          <w:rFonts w:ascii="Times New Roman" w:hAnsi="Times New Roman"/>
          <w:sz w:val="24"/>
          <w:szCs w:val="24"/>
        </w:rPr>
        <w:t xml:space="preserve">           </w:t>
      </w:r>
      <w:r>
        <w:rPr>
          <w:rFonts w:ascii="Times New Roman" w:hAnsi="Times New Roman"/>
          <w:sz w:val="24"/>
          <w:szCs w:val="24"/>
        </w:rPr>
        <w:t xml:space="preserve">       BSc Honours in </w:t>
      </w:r>
      <w:r w:rsidR="006A201F" w:rsidRPr="0038674A">
        <w:rPr>
          <w:rFonts w:ascii="Times New Roman" w:hAnsi="Times New Roman"/>
          <w:sz w:val="24"/>
          <w:szCs w:val="24"/>
        </w:rPr>
        <w:t xml:space="preserve">Sports Sci. &amp; Mgt.    </w:t>
      </w:r>
    </w:p>
    <w:p w:rsidR="000414A5" w:rsidRDefault="000414A5" w:rsidP="000414A5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:rsidR="004412B7" w:rsidRPr="0038674A" w:rsidRDefault="00580A37" w:rsidP="0038674A">
      <w:pPr>
        <w:pStyle w:val="ListParagraph"/>
        <w:numPr>
          <w:ilvl w:val="0"/>
          <w:numId w:val="1"/>
        </w:numPr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38674A">
        <w:rPr>
          <w:rFonts w:ascii="Times New Roman" w:hAnsi="Times New Roman"/>
          <w:sz w:val="24"/>
          <w:szCs w:val="24"/>
        </w:rPr>
        <w:t>Subject combination:</w:t>
      </w:r>
      <w:r w:rsidR="00DF04CD" w:rsidRPr="0038674A">
        <w:rPr>
          <w:rFonts w:ascii="Times New Roman" w:hAnsi="Times New Roman"/>
          <w:noProof/>
          <w:sz w:val="24"/>
          <w:szCs w:val="24"/>
          <w:lang w:bidi="si-LK"/>
        </w:rPr>
        <w:t xml:space="preserve"> </w:t>
      </w:r>
      <w:r w:rsidR="00F21D49" w:rsidRPr="0038674A">
        <w:rPr>
          <w:rFonts w:ascii="Times New Roman" w:hAnsi="Times New Roman"/>
          <w:sz w:val="24"/>
          <w:szCs w:val="24"/>
        </w:rPr>
        <w:t>……………………………………....................................................................................................</w:t>
      </w:r>
    </w:p>
    <w:tbl>
      <w:tblPr>
        <w:tblStyle w:val="TableGrid"/>
        <w:tblW w:w="11160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90"/>
        <w:gridCol w:w="450"/>
        <w:gridCol w:w="630"/>
        <w:gridCol w:w="252"/>
        <w:gridCol w:w="558"/>
        <w:gridCol w:w="162"/>
        <w:gridCol w:w="429"/>
        <w:gridCol w:w="291"/>
        <w:gridCol w:w="18"/>
        <w:gridCol w:w="72"/>
        <w:gridCol w:w="632"/>
        <w:gridCol w:w="196"/>
        <w:gridCol w:w="137"/>
        <w:gridCol w:w="236"/>
        <w:gridCol w:w="527"/>
        <w:gridCol w:w="180"/>
      </w:tblGrid>
      <w:tr w:rsidR="00757658" w:rsidRPr="0038674A" w:rsidTr="00DF04CD">
        <w:tc>
          <w:tcPr>
            <w:tcW w:w="11160" w:type="dxa"/>
            <w:gridSpan w:val="16"/>
          </w:tcPr>
          <w:p w:rsidR="000414A5" w:rsidRDefault="000414A5" w:rsidP="0038674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/>
              <w:ind w:left="0" w:hanging="413"/>
              <w:rPr>
                <w:rFonts w:ascii="Times New Roman" w:hAnsi="Times New Roman"/>
                <w:sz w:val="23"/>
                <w:szCs w:val="23"/>
              </w:rPr>
            </w:pPr>
          </w:p>
          <w:p w:rsidR="00757658" w:rsidRPr="000414A5" w:rsidRDefault="00757658" w:rsidP="000414A5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/>
              <w:ind w:left="324" w:hanging="324"/>
              <w:rPr>
                <w:rFonts w:ascii="Times New Roman" w:hAnsi="Times New Roman"/>
                <w:sz w:val="23"/>
                <w:szCs w:val="23"/>
              </w:rPr>
            </w:pPr>
            <w:r w:rsidRPr="000414A5">
              <w:rPr>
                <w:rFonts w:ascii="Times New Roman" w:hAnsi="Times New Roman"/>
                <w:sz w:val="24"/>
                <w:szCs w:val="24"/>
              </w:rPr>
              <w:t>Please indicate your level of satisfaction with each of the following aspects using the given scale.</w:t>
            </w:r>
          </w:p>
        </w:tc>
      </w:tr>
      <w:tr w:rsidR="00757658" w:rsidTr="00DF04CD">
        <w:tc>
          <w:tcPr>
            <w:tcW w:w="11160" w:type="dxa"/>
            <w:gridSpan w:val="16"/>
          </w:tcPr>
          <w:p w:rsidR="00757658" w:rsidRPr="007B092C" w:rsidRDefault="00757658" w:rsidP="0038674A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7F3744" w:rsidRDefault="000414A5" w:rsidP="000418D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  <w:r w:rsidR="00CD00D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757658" w:rsidRPr="007F37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ALITY</w:t>
            </w:r>
            <w:r w:rsidR="000418D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STANDARDS OF PHYSICAL</w:t>
            </w:r>
            <w:r w:rsidR="00757658" w:rsidRPr="007F37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ESOURCES</w:t>
            </w:r>
          </w:p>
        </w:tc>
        <w:tc>
          <w:tcPr>
            <w:tcW w:w="1080" w:type="dxa"/>
            <w:gridSpan w:val="2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</w:t>
            </w:r>
          </w:p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810" w:type="dxa"/>
            <w:gridSpan w:val="2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900" w:type="dxa"/>
            <w:gridSpan w:val="4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on’t know</w:t>
            </w:r>
          </w:p>
        </w:tc>
        <w:tc>
          <w:tcPr>
            <w:tcW w:w="900" w:type="dxa"/>
            <w:gridSpan w:val="3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isagree</w:t>
            </w:r>
          </w:p>
        </w:tc>
        <w:tc>
          <w:tcPr>
            <w:tcW w:w="900" w:type="dxa"/>
            <w:gridSpan w:val="3"/>
          </w:tcPr>
          <w:p w:rsidR="00757658" w:rsidRPr="00E40DA0" w:rsidRDefault="00757658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 disagree</w: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Classroom space is adequate and equipped with required facilities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09760" behindDoc="0" locked="0" layoutInCell="1" allowOverlap="1" wp14:anchorId="1DDECE31" wp14:editId="079900C0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13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8B34BA5" id="Rectangle 13" o:spid="_x0000_s1026" style="position:absolute;margin-left:9.45pt;margin-top:5.45pt;width:9.4pt;height:8.6pt;z-index:251509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485184" behindDoc="0" locked="0" layoutInCell="1" allowOverlap="1" wp14:anchorId="0A1B5676" wp14:editId="55D0AFC7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6BBA77C" id="Rectangle 1" o:spid="_x0000_s1026" style="position:absolute;margin-left:-37.95pt;margin-top:5.45pt;width:9.4pt;height:8.6pt;z-index:251485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33312" behindDoc="0" locked="0" layoutInCell="1" allowOverlap="1" wp14:anchorId="6007F106" wp14:editId="2BB664FF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7" name="Rectangl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83EC3E7" id="Rectangle 17" o:spid="_x0000_s1026" style="position:absolute;margin-left:13.95pt;margin-top:5.25pt;width:9.4pt;height:8.6pt;z-index:251533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AbzgkS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26144" behindDoc="0" locked="0" layoutInCell="1" allowOverlap="1" wp14:anchorId="0ED1DB30" wp14:editId="23D26E39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9589A20" id="Rectangle 16" o:spid="_x0000_s1026" style="position:absolute;margin-left:13.95pt;margin-top:4.9pt;width:9.4pt;height:8.6pt;z-index:25152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41504" behindDoc="0" locked="0" layoutInCell="1" allowOverlap="1" wp14:anchorId="49013FD3" wp14:editId="4FFA4E4E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18" name="Rectangl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FF3CDD4" id="Rectangle 18" o:spid="_x0000_s1026" style="position:absolute;margin-left:11.55pt;margin-top:4.75pt;width:9.4pt;height:8.6pt;z-index: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Study space for students is adequate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61984" behindDoc="0" locked="0" layoutInCell="1" allowOverlap="1" wp14:anchorId="41127E20" wp14:editId="7D7D6398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0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2CBDEDD" id="Rectangle 20" o:spid="_x0000_s1026" style="position:absolute;margin-left:9.45pt;margin-top:5.45pt;width:9.4pt;height:8.6pt;z-index:251561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49696" behindDoc="0" locked="0" layoutInCell="1" allowOverlap="1" wp14:anchorId="4E62B37B" wp14:editId="3B8C59DD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1" name="Rectangl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0A00E5C" id="Rectangle 21" o:spid="_x0000_s1026" style="position:absolute;margin-left:-37.95pt;margin-top:5.45pt;width:9.4pt;height:8.6pt;z-index:251549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68128" behindDoc="0" locked="0" layoutInCell="1" allowOverlap="1" wp14:anchorId="12604782" wp14:editId="12A40000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2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57C9A823" id="Rectangle 22" o:spid="_x0000_s1026" style="position:absolute;margin-left:13.95pt;margin-top:5.25pt;width:9.4pt;height:8.6pt;z-index: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p9TWU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65056" behindDoc="0" locked="0" layoutInCell="1" allowOverlap="1" wp14:anchorId="22DC0D26" wp14:editId="6EF141A5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4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CA75378" id="Rectangle 24" o:spid="_x0000_s1026" style="position:absolute;margin-left:13.95pt;margin-top:4.9pt;width:9.4pt;height:8.6pt;z-index:251565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s9RpAIAAKg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DABs9R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71200" behindDoc="0" locked="0" layoutInCell="1" allowOverlap="1" wp14:anchorId="4A9CB274" wp14:editId="7876E96C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32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6766936" id="Rectangle 32" o:spid="_x0000_s1026" style="position:absolute;margin-left:11.55pt;margin-top:4.75pt;width:9.4pt;height:8.6pt;z-index:251571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0vQpAIAAKg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DMG0vQ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Computer laboratory facilities are adequate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79392" behindDoc="0" locked="0" layoutInCell="1" allowOverlap="1" wp14:anchorId="0173A562" wp14:editId="4C9C525A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34" name="Rectangle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29D7148" id="Rectangle 34" o:spid="_x0000_s1026" style="position:absolute;margin-left:9.45pt;margin-top:5.45pt;width:9.4pt;height:8.6pt;z-index: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5eixFaUCAACo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76320" behindDoc="0" locked="0" layoutInCell="1" allowOverlap="1" wp14:anchorId="241037EA" wp14:editId="1D3DDC8F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35" name="Rectangle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6B2FB90" id="Rectangle 35" o:spid="_x0000_s1026" style="position:absolute;margin-left:-37.95pt;margin-top:5.45pt;width:9.4pt;height:8.6pt;z-index:25157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ACUK5DpAIAAKg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85536" behindDoc="0" locked="0" layoutInCell="1" allowOverlap="1" wp14:anchorId="6943178A" wp14:editId="4DEAEECF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36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483D192" id="Rectangle 36" o:spid="_x0000_s1026" style="position:absolute;margin-left:13.95pt;margin-top:5.25pt;width:9.4pt;height:8.6pt;z-index: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A9RDfg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82464" behindDoc="0" locked="0" layoutInCell="1" allowOverlap="1" wp14:anchorId="48D867B2" wp14:editId="310EF21B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37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CB64B3F" id="Rectangle 37" o:spid="_x0000_s1026" style="position:absolute;margin-left:13.95pt;margin-top:4.9pt;width:9.4pt;height:8.6pt;z-index: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BREvSa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88608" behindDoc="0" locked="0" layoutInCell="1" allowOverlap="1" wp14:anchorId="256AB281" wp14:editId="094EB74A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38" name="Rectangl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1B19D5E" id="Rectangle 38" o:spid="_x0000_s1026" style="position:absolute;margin-left:11.55pt;margin-top:4.75pt;width:9.4pt;height:8.6pt;z-index:251588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Other laboratory facilities are adequate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94752" behindDoc="0" locked="0" layoutInCell="1" allowOverlap="1" wp14:anchorId="18856097" wp14:editId="4FD746C3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39" name="Rectangl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5EFE655" id="Rectangle 39" o:spid="_x0000_s1026" style="position:absolute;margin-left:9.45pt;margin-top:5.45pt;width:9.4pt;height:8.6pt;z-index:251594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ml72P6UCAACo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91680" behindDoc="0" locked="0" layoutInCell="1" allowOverlap="1" wp14:anchorId="10C292BD" wp14:editId="138425B8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40" name="Rectangl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CB8529C" id="Rectangle 40" o:spid="_x0000_s1026" style="position:absolute;margin-left:-37.95pt;margin-top:5.45pt;width:9.4pt;height:8.6pt;z-index:251591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00896" behindDoc="0" locked="0" layoutInCell="1" allowOverlap="1" wp14:anchorId="4FA7BB24" wp14:editId="70C32FDD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585A28F1" id="Rectangle 3" o:spid="_x0000_s1026" style="position:absolute;margin-left:13.95pt;margin-top:5.25pt;width:9.4pt;height:8.6pt;z-index:251600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597824" behindDoc="0" locked="0" layoutInCell="1" allowOverlap="1" wp14:anchorId="0B101EAF" wp14:editId="0475DA8C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C658084" id="Rectangle 4" o:spid="_x0000_s1026" style="position:absolute;margin-left:13.95pt;margin-top:4.9pt;width:9.4pt;height:8.6pt;z-index: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03968" behindDoc="0" locked="0" layoutInCell="1" allowOverlap="1" wp14:anchorId="384DDE76" wp14:editId="1E5C3826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5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1BE8C2B" id="Rectangle 5" o:spid="_x0000_s1026" style="position:absolute;margin-left:11.55pt;margin-top:4.75pt;width:9.4pt;height:8.6pt;z-index:251603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Library facilities are adequate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10112" behindDoc="0" locked="0" layoutInCell="1" allowOverlap="1" wp14:anchorId="1D063B63" wp14:editId="1320F992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6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95B1F48" id="Rectangle 6" o:spid="_x0000_s1026" style="position:absolute;margin-left:9.45pt;margin-top:5.45pt;width:9.4pt;height:8.6pt;z-index:25161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07040" behindDoc="0" locked="0" layoutInCell="1" allowOverlap="1" wp14:anchorId="73130248" wp14:editId="3B4B7B1B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59425ED" id="Rectangle 7" o:spid="_x0000_s1026" style="position:absolute;margin-left:-37.95pt;margin-top:5.45pt;width:9.4pt;height:8.6pt;z-index: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16256" behindDoc="0" locked="0" layoutInCell="1" allowOverlap="1" wp14:anchorId="59BE8F1A" wp14:editId="7E84BF8B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32F42B9" id="Rectangle 8" o:spid="_x0000_s1026" style="position:absolute;margin-left:13.95pt;margin-top:5.25pt;width:9.4pt;height:8.6pt;z-index:251616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13184" behindDoc="0" locked="0" layoutInCell="1" allowOverlap="1" wp14:anchorId="45B5354D" wp14:editId="53CAA3E9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EF581F4" id="Rectangle 9" o:spid="_x0000_s1026" style="position:absolute;margin-left:13.95pt;margin-top:4.9pt;width:9.4pt;height:8.6pt;z-index:251613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19328" behindDoc="0" locked="0" layoutInCell="1" allowOverlap="1" wp14:anchorId="1FFF12CA" wp14:editId="17808D80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1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801D711" id="Rectangle 10" o:spid="_x0000_s1026" style="position:absolute;margin-left:11.55pt;margin-top:4.75pt;width:9.4pt;height:8.6pt;z-index:251619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CD00D7" w:rsidRDefault="00757658" w:rsidP="00CD00D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Academic support labs are adequate (e.g. language labs)</w:t>
            </w:r>
            <w:r w:rsidR="00BE6F12" w:rsidRPr="00CD00D7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25472" behindDoc="0" locked="0" layoutInCell="1" allowOverlap="1" wp14:anchorId="738125A9" wp14:editId="3C8EB89C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11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1437697" id="Rectangle 11" o:spid="_x0000_s1026" style="position:absolute;margin-left:9.45pt;margin-top:5.45pt;width:9.4pt;height:8.6pt;z-index:251625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AyPfPXpAIAAKg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22400" behindDoc="0" locked="0" layoutInCell="1" allowOverlap="1" wp14:anchorId="4A4D0805" wp14:editId="08398F5F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EDB30E9" id="Rectangle 12" o:spid="_x0000_s1026" style="position:absolute;margin-left:-37.95pt;margin-top:5.45pt;width:9.4pt;height:8.6pt;z-index:251622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4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31616" behindDoc="0" locked="0" layoutInCell="1" allowOverlap="1" wp14:anchorId="233DE40A" wp14:editId="186213C6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41" name="Rectangle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3A9CA8A" id="Rectangle 41" o:spid="_x0000_s1026" style="position:absolute;margin-left:13.95pt;margin-top:5.25pt;width:9.4pt;height:8.6pt;z-index:251631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CbQdZ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28544" behindDoc="0" locked="0" layoutInCell="1" allowOverlap="1" wp14:anchorId="059D58FE" wp14:editId="006BB562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4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4504902" id="Rectangle 14" o:spid="_x0000_s1026" style="position:absolute;margin-left:13.95pt;margin-top:4.9pt;width:9.4pt;height:8.6pt;z-index:251628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757658" w:rsidRDefault="00757658" w:rsidP="0038674A"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634688" behindDoc="0" locked="0" layoutInCell="1" allowOverlap="1" wp14:anchorId="3F1A316A" wp14:editId="6AE68DEB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BB29FB3" id="Rectangle 15" o:spid="_x0000_s1026" style="position:absolute;margin-left:11.55pt;margin-top:4.75pt;width:9.4pt;height:8.6pt;z-index: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DDYo/n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757658" w:rsidTr="00331B9E">
        <w:trPr>
          <w:gridAfter w:val="1"/>
          <w:wAfter w:w="180" w:type="dxa"/>
          <w:trHeight w:val="270"/>
        </w:trPr>
        <w:tc>
          <w:tcPr>
            <w:tcW w:w="6390" w:type="dxa"/>
            <w:vAlign w:val="center"/>
          </w:tcPr>
          <w:p w:rsidR="000414A5" w:rsidRDefault="000414A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4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7658" w:rsidTr="00331B9E">
        <w:trPr>
          <w:gridAfter w:val="1"/>
          <w:wAfter w:w="180" w:type="dxa"/>
          <w:trHeight w:val="432"/>
        </w:trPr>
        <w:tc>
          <w:tcPr>
            <w:tcW w:w="6390" w:type="dxa"/>
            <w:vAlign w:val="center"/>
          </w:tcPr>
          <w:p w:rsidR="00757658" w:rsidRPr="007F3744" w:rsidRDefault="000414A5" w:rsidP="0038674A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  <w:r w:rsidR="00CD00D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757658" w:rsidRPr="007F374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ACHING AND LEARNING</w:t>
            </w:r>
          </w:p>
        </w:tc>
        <w:tc>
          <w:tcPr>
            <w:tcW w:w="108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4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3"/>
            <w:vAlign w:val="bottom"/>
          </w:tcPr>
          <w:p w:rsidR="00757658" w:rsidRDefault="00757658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6F12" w:rsidTr="001346E7">
        <w:trPr>
          <w:gridAfter w:val="1"/>
          <w:wAfter w:w="180" w:type="dxa"/>
          <w:trHeight w:val="558"/>
        </w:trPr>
        <w:tc>
          <w:tcPr>
            <w:tcW w:w="10980" w:type="dxa"/>
            <w:gridSpan w:val="15"/>
            <w:vAlign w:val="center"/>
          </w:tcPr>
          <w:p w:rsidR="00BE6F12" w:rsidRPr="00CD00D7" w:rsidRDefault="00CD00D7" w:rsidP="00CD00D7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A2F47">
              <w:rPr>
                <w:noProof/>
                <w:sz w:val="28"/>
                <w:szCs w:val="28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5A5009F8" wp14:editId="4B9B53A6">
                      <wp:simplePos x="0" y="0"/>
                      <wp:positionH relativeFrom="margin">
                        <wp:posOffset>6468110</wp:posOffset>
                      </wp:positionH>
                      <wp:positionV relativeFrom="paragraph">
                        <wp:posOffset>31115</wp:posOffset>
                      </wp:positionV>
                      <wp:extent cx="119380" cy="109220"/>
                      <wp:effectExtent l="0" t="0" r="13970" b="24130"/>
                      <wp:wrapNone/>
                      <wp:docPr id="62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C5C442A" id="Rectangle 62" o:spid="_x0000_s1026" style="position:absolute;margin-left:509.3pt;margin-top:2.45pt;width:9.4pt;height:8.6pt;z-index:251898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79epAIAAKg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3A2F47">
              <w:rPr>
                <w:noProof/>
                <w:sz w:val="28"/>
                <w:szCs w:val="28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896832" behindDoc="0" locked="0" layoutInCell="1" allowOverlap="1" wp14:anchorId="73A8E270" wp14:editId="3103C54B">
                      <wp:simplePos x="0" y="0"/>
                      <wp:positionH relativeFrom="margin">
                        <wp:posOffset>5636895</wp:posOffset>
                      </wp:positionH>
                      <wp:positionV relativeFrom="paragraph">
                        <wp:posOffset>35560</wp:posOffset>
                      </wp:positionV>
                      <wp:extent cx="119380" cy="109220"/>
                      <wp:effectExtent l="0" t="0" r="13970" b="24130"/>
                      <wp:wrapNone/>
                      <wp:docPr id="6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6E49C05" id="Rectangle 61" o:spid="_x0000_s1026" style="position:absolute;margin-left:443.85pt;margin-top:2.8pt;width:9.4pt;height:8.6pt;z-index:251896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="00BE6F12" w:rsidRPr="00CD00D7">
              <w:rPr>
                <w:rFonts w:ascii="Times New Roman" w:hAnsi="Times New Roman"/>
                <w:sz w:val="24"/>
                <w:szCs w:val="24"/>
                <w:lang w:bidi="ta-IN"/>
              </w:rPr>
              <w:t xml:space="preserve">Semester timetables are posted before the commencement of each semester.       </w:t>
            </w:r>
            <w:r w:rsidR="00BE6F12" w:rsidRPr="00CD00D7">
              <w:rPr>
                <w:rFonts w:ascii="Times New Roman" w:hAnsi="Times New Roman"/>
                <w:lang w:bidi="ta-IN"/>
              </w:rPr>
              <w:t>Yes                   No</w:t>
            </w:r>
          </w:p>
        </w:tc>
      </w:tr>
      <w:tr w:rsidR="00504E35" w:rsidTr="00B20BA9">
        <w:trPr>
          <w:gridAfter w:val="1"/>
          <w:wAfter w:w="180" w:type="dxa"/>
          <w:trHeight w:val="459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CD00D7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D00D7">
              <w:rPr>
                <w:rFonts w:ascii="Times New Roman" w:hAnsi="Times New Roman"/>
                <w:sz w:val="24"/>
                <w:szCs w:val="24"/>
              </w:rPr>
              <w:t>Use of different teaching-learning methods:</w:t>
            </w:r>
          </w:p>
        </w:tc>
        <w:tc>
          <w:tcPr>
            <w:tcW w:w="1149" w:type="dxa"/>
            <w:gridSpan w:val="3"/>
            <w:vAlign w:val="center"/>
          </w:tcPr>
          <w:p w:rsidR="00504E35" w:rsidRPr="00FA6FE4" w:rsidRDefault="00504E35" w:rsidP="0038674A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equate</w:t>
            </w:r>
          </w:p>
        </w:tc>
        <w:tc>
          <w:tcPr>
            <w:tcW w:w="1346" w:type="dxa"/>
            <w:gridSpan w:val="6"/>
            <w:vAlign w:val="center"/>
          </w:tcPr>
          <w:p w:rsidR="00504E35" w:rsidRPr="00FA6FE4" w:rsidRDefault="00504E35" w:rsidP="0038674A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A6FE4">
              <w:rPr>
                <w:rFonts w:ascii="Times New Roman" w:hAnsi="Times New Roman" w:cs="Times New Roman"/>
                <w:sz w:val="18"/>
                <w:szCs w:val="18"/>
              </w:rPr>
              <w:t>Inadequate</w:t>
            </w:r>
          </w:p>
        </w:tc>
        <w:tc>
          <w:tcPr>
            <w:tcW w:w="236" w:type="dxa"/>
            <w:vAlign w:val="bottom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bottom"/>
          </w:tcPr>
          <w:p w:rsidR="00504E35" w:rsidRDefault="00504E35" w:rsidP="0038674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333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Adopting student-</w:t>
            </w:r>
            <w:r w:rsidR="00CD00D7"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centered</w:t>
            </w: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 xml:space="preserve"> learning approach during lectures</w:t>
            </w:r>
          </w:p>
        </w:tc>
        <w:tc>
          <w:tcPr>
            <w:tcW w:w="1149" w:type="dxa"/>
            <w:gridSpan w:val="3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4896" behindDoc="0" locked="0" layoutInCell="1" allowOverlap="1" wp14:anchorId="7720388C" wp14:editId="2A26510A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24" name="Rectangle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486012D" id="Rectangle 224" o:spid="_x0000_s1026" style="position:absolute;margin-left:13.95pt;margin-top:5.25pt;width:9.4pt;height:8.6pt;z-index:25198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g4j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anYOI6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3872" behindDoc="0" locked="0" layoutInCell="1" allowOverlap="1" wp14:anchorId="1AFFC1FB" wp14:editId="60C16963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25" name="Rectangle 2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D6BA935" id="Rectangle 225" o:spid="_x0000_s1026" style="position:absolute;margin-left:13.95pt;margin-top:4.9pt;width:9.4pt;height:8.6pt;z-index:251983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CvPt0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 xml:space="preserve">Lectures, discussions, study materials </w:t>
            </w:r>
          </w:p>
        </w:tc>
        <w:tc>
          <w:tcPr>
            <w:tcW w:w="1149" w:type="dxa"/>
            <w:gridSpan w:val="3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1952" behindDoc="0" locked="0" layoutInCell="1" allowOverlap="1" wp14:anchorId="76F4E56F" wp14:editId="2C12D7CD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59" name="Rectangle 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5F720869" id="Rectangle 159" o:spid="_x0000_s1026" style="position:absolute;margin-left:13.95pt;margin-top:5.25pt;width:9.4pt;height:8.6pt;z-index:251901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ImfqvK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0928" behindDoc="0" locked="0" layoutInCell="1" allowOverlap="1" wp14:anchorId="69ED8C57" wp14:editId="592DE0A3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0" name="Rectangle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1EEB9ED" id="Rectangle 160" o:spid="_x0000_s1026" style="position:absolute;margin-left:13.95pt;margin-top:4.9pt;width:9.4pt;height:8.6pt;z-index:251900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Assignments</w:t>
            </w:r>
          </w:p>
        </w:tc>
        <w:tc>
          <w:tcPr>
            <w:tcW w:w="1149" w:type="dxa"/>
            <w:gridSpan w:val="3"/>
          </w:tcPr>
          <w:p w:rsidR="00504E35" w:rsidRDefault="00504E35" w:rsidP="000414A5">
            <w:pPr>
              <w:spacing w:after="0" w:line="360" w:lineRule="auto"/>
            </w:pPr>
            <w:r w:rsidRPr="009432B2">
              <w:rPr>
                <w:noProof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0800" behindDoc="0" locked="0" layoutInCell="1" allowOverlap="1" wp14:anchorId="500FB0CB" wp14:editId="04FE44F3">
                      <wp:simplePos x="0" y="0"/>
                      <wp:positionH relativeFrom="margin">
                        <wp:posOffset>176170</wp:posOffset>
                      </wp:positionH>
                      <wp:positionV relativeFrom="paragraph">
                        <wp:posOffset>30342</wp:posOffset>
                      </wp:positionV>
                      <wp:extent cx="119380" cy="109220"/>
                      <wp:effectExtent l="0" t="0" r="13970" b="24130"/>
                      <wp:wrapNone/>
                      <wp:docPr id="47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BF7AA66" id="Rectangle 47" o:spid="_x0000_s1026" style="position:absolute;margin-left:13.85pt;margin-top:2.4pt;width:9.4pt;height:8.6pt;z-index:25198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v2cpAIAAKgFAAAOAAAAZHJzL2Uyb0RvYy54bWysVEtP3DAQvlfqf7B8L0m2S4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0414A5">
            <w:pPr>
              <w:spacing w:after="0" w:line="360" w:lineRule="auto"/>
            </w:pPr>
            <w:r w:rsidRPr="009432B2">
              <w:rPr>
                <w:noProof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9776" behindDoc="0" locked="0" layoutInCell="1" allowOverlap="1" wp14:anchorId="29A7D2A7" wp14:editId="2649293C">
                      <wp:simplePos x="0" y="0"/>
                      <wp:positionH relativeFrom="margin">
                        <wp:posOffset>176461</wp:posOffset>
                      </wp:positionH>
                      <wp:positionV relativeFrom="paragraph">
                        <wp:posOffset>8890</wp:posOffset>
                      </wp:positionV>
                      <wp:extent cx="119380" cy="109220"/>
                      <wp:effectExtent l="0" t="0" r="13970" b="24130"/>
                      <wp:wrapNone/>
                      <wp:docPr id="46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6ACFAB0" id="Rectangle 46" o:spid="_x0000_s1026" style="position:absolute;margin-left:13.9pt;margin-top:.7pt;width:9.4pt;height:8.6pt;z-index:25197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Presentations, seminars</w:t>
            </w:r>
          </w:p>
        </w:tc>
        <w:tc>
          <w:tcPr>
            <w:tcW w:w="1149" w:type="dxa"/>
            <w:gridSpan w:val="3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4000" behindDoc="0" locked="0" layoutInCell="1" allowOverlap="1" wp14:anchorId="5FBFB118" wp14:editId="57F9DECD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63" name="Rectangle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475DED8" id="Rectangle 163" o:spid="_x0000_s1026" style="position:absolute;margin-left:13.95pt;margin-top:5.25pt;width:9.4pt;height:8.6pt;z-index:251904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A3kWv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2976" behindDoc="0" locked="0" layoutInCell="1" allowOverlap="1" wp14:anchorId="27E54CB2" wp14:editId="22BC038F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4" name="Rectangle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CC54876" id="Rectangle 164" o:spid="_x0000_s1026" style="position:absolute;margin-left:13.95pt;margin-top:4.9pt;width:9.4pt;height:8.6pt;z-index:25190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AjTnwepAIAAKo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Laboratory practicals / demonstrations</w:t>
            </w:r>
          </w:p>
        </w:tc>
        <w:tc>
          <w:tcPr>
            <w:tcW w:w="1149" w:type="dxa"/>
            <w:gridSpan w:val="3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6048" behindDoc="0" locked="0" layoutInCell="1" allowOverlap="1" wp14:anchorId="21E155F3" wp14:editId="5CAB0C50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65" name="Rectangle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06180C5" id="Rectangle 165" o:spid="_x0000_s1026" style="position:absolute;margin-left:13.95pt;margin-top:5.25pt;width:9.4pt;height:8.6pt;z-index:251906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BDy5/s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5024" behindDoc="0" locked="0" layoutInCell="1" allowOverlap="1" wp14:anchorId="29044C61" wp14:editId="24F2ED9F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6" name="Rectangle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96D59C6" id="Rectangle 166" o:spid="_x0000_s1026" style="position:absolute;margin-left:13.95pt;margin-top:4.9pt;width:9.4pt;height:8.6pt;z-index:251905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CiQsogpAIAAKo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Role play, debates, dramas, other creative activities</w:t>
            </w:r>
          </w:p>
        </w:tc>
        <w:tc>
          <w:tcPr>
            <w:tcW w:w="1149" w:type="dxa"/>
            <w:gridSpan w:val="3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1692B213" wp14:editId="14C6370E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67" name="Rectangle 1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933881C" id="Rectangle 167" o:spid="_x0000_s1026" style="position:absolute;margin-left:13.95pt;margin-top:5.25pt;width:9.4pt;height:8.6pt;z-index:251908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CxynS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7072" behindDoc="0" locked="0" layoutInCell="1" allowOverlap="1" wp14:anchorId="133AD7C0" wp14:editId="5373950D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68" name="Rectangle 1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57384380" id="Rectangle 168" o:spid="_x0000_s1026" style="position:absolute;margin-left:13.95pt;margin-top:4.9pt;width:9.4pt;height:8.6pt;z-index:251907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AlZciZpAIAAKo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1279" w:rsidTr="000978F2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031279" w:rsidRPr="00CD00D7" w:rsidRDefault="00031279" w:rsidP="00031279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1404"/>
              <w:rPr>
                <w:rFonts w:ascii="Times New Roman" w:hAnsi="Times New Roman"/>
                <w:sz w:val="24"/>
                <w:szCs w:val="24"/>
                <w:lang w:bidi="ta-IN"/>
              </w:rPr>
            </w:pPr>
          </w:p>
        </w:tc>
        <w:tc>
          <w:tcPr>
            <w:tcW w:w="1149" w:type="dxa"/>
            <w:gridSpan w:val="3"/>
            <w:vAlign w:val="center"/>
          </w:tcPr>
          <w:p w:rsidR="00031279" w:rsidRPr="00FA6FE4" w:rsidRDefault="00031279" w:rsidP="00031279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equate</w:t>
            </w:r>
          </w:p>
        </w:tc>
        <w:tc>
          <w:tcPr>
            <w:tcW w:w="1013" w:type="dxa"/>
            <w:gridSpan w:val="4"/>
            <w:vAlign w:val="center"/>
          </w:tcPr>
          <w:p w:rsidR="00031279" w:rsidRPr="00FA6FE4" w:rsidRDefault="00031279" w:rsidP="00031279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FA6FE4">
              <w:rPr>
                <w:rFonts w:ascii="Times New Roman" w:hAnsi="Times New Roman" w:cs="Times New Roman"/>
                <w:sz w:val="18"/>
                <w:szCs w:val="18"/>
              </w:rPr>
              <w:t>Inadequate</w:t>
            </w:r>
          </w:p>
        </w:tc>
        <w:tc>
          <w:tcPr>
            <w:tcW w:w="333" w:type="dxa"/>
            <w:gridSpan w:val="2"/>
            <w:vAlign w:val="center"/>
          </w:tcPr>
          <w:p w:rsidR="00031279" w:rsidRDefault="00031279" w:rsidP="0003127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031279" w:rsidRDefault="00031279" w:rsidP="0003127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031279" w:rsidRDefault="00031279" w:rsidP="0003127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Group projects</w:t>
            </w:r>
          </w:p>
        </w:tc>
        <w:tc>
          <w:tcPr>
            <w:tcW w:w="1149" w:type="dxa"/>
            <w:gridSpan w:val="3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1429E553" wp14:editId="264F4D36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00" name="Rectangle 2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C7B5BB5" id="Rectangle 200" o:spid="_x0000_s1026" style="position:absolute;margin-left:13.95pt;margin-top:5.25pt;width:9.4pt;height:8.6pt;z-index:251910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SauPE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09120" behindDoc="0" locked="0" layoutInCell="1" allowOverlap="1" wp14:anchorId="4B51E2F7" wp14:editId="1F7CE91C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01" name="Rectangle 2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CC51571" id="Rectangle 201" o:spid="_x0000_s1026" style="position:absolute;margin-left:13.95pt;margin-top:4.9pt;width:9.4pt;height:8.6pt;z-index:251909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Cy7wA2pAIAAKo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lang w:bidi="ta-IN"/>
              </w:rPr>
              <w:t>Case studies, projects focusing real-world problems (problem-based learning)</w:t>
            </w:r>
          </w:p>
        </w:tc>
        <w:tc>
          <w:tcPr>
            <w:tcW w:w="1149" w:type="dxa"/>
            <w:gridSpan w:val="3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1607A6AC" wp14:editId="3E91E39C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02" name="Rectangle 2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BFEE1E4" id="Rectangle 202" o:spid="_x0000_s1026" style="position:absolute;margin-left:13.95pt;margin-top:5.25pt;width:9.4pt;height:8.6pt;z-index:251912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U2ZV+q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1168" behindDoc="0" locked="0" layoutInCell="1" allowOverlap="1" wp14:anchorId="7DD5AA50" wp14:editId="08F3CCAE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03" name="Rectangle 2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CAF2C4D" id="Rectangle 203" o:spid="_x0000_s1026" style="position:absolute;margin-left:13.95pt;margin-top:4.9pt;width:9.4pt;height:8.6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7YIpQIAAKo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M+O2CK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B20BA9">
        <w:trPr>
          <w:gridAfter w:val="1"/>
          <w:wAfter w:w="180" w:type="dxa"/>
          <w:trHeight w:val="288"/>
        </w:trPr>
        <w:tc>
          <w:tcPr>
            <w:tcW w:w="7722" w:type="dxa"/>
            <w:gridSpan w:val="4"/>
            <w:vAlign w:val="center"/>
          </w:tcPr>
          <w:p w:rsidR="00504E35" w:rsidRPr="00CD00D7" w:rsidRDefault="00504E35" w:rsidP="000414A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ind w:left="1404" w:hanging="630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CD00D7">
              <w:rPr>
                <w:rFonts w:ascii="Times New Roman" w:hAnsi="Times New Roman"/>
                <w:sz w:val="24"/>
                <w:szCs w:val="24"/>
                <w:lang w:bidi="ta-IN"/>
              </w:rPr>
              <w:t>Industrial training</w:t>
            </w:r>
          </w:p>
        </w:tc>
        <w:tc>
          <w:tcPr>
            <w:tcW w:w="1149" w:type="dxa"/>
            <w:gridSpan w:val="3"/>
          </w:tcPr>
          <w:p w:rsidR="00504E35" w:rsidRPr="00C00069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  <w:r w:rsidRPr="00FB6508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0BFFEE61" wp14:editId="7468B76E">
                      <wp:simplePos x="0" y="0"/>
                      <wp:positionH relativeFrom="margin">
                        <wp:posOffset>187022</wp:posOffset>
                      </wp:positionH>
                      <wp:positionV relativeFrom="paragraph">
                        <wp:posOffset>76228</wp:posOffset>
                      </wp:positionV>
                      <wp:extent cx="119380" cy="109220"/>
                      <wp:effectExtent l="0" t="0" r="13970" b="24130"/>
                      <wp:wrapNone/>
                      <wp:docPr id="51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7F3C79F" id="Rectangle 51" o:spid="_x0000_s1026" style="position:absolute;margin-left:14.75pt;margin-top:6pt;width:9.4pt;height:8.6pt;z-index:25198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1013" w:type="dxa"/>
            <w:gridSpan w:val="4"/>
          </w:tcPr>
          <w:p w:rsidR="00504E35" w:rsidRPr="00C00069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  <w:r w:rsidRPr="00FB6508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1824" behindDoc="0" locked="0" layoutInCell="1" allowOverlap="1" wp14:anchorId="70520001" wp14:editId="14D708BF">
                      <wp:simplePos x="0" y="0"/>
                      <wp:positionH relativeFrom="margin">
                        <wp:posOffset>184482</wp:posOffset>
                      </wp:positionH>
                      <wp:positionV relativeFrom="paragraph">
                        <wp:posOffset>73466</wp:posOffset>
                      </wp:positionV>
                      <wp:extent cx="119380" cy="109220"/>
                      <wp:effectExtent l="0" t="0" r="13970" b="24130"/>
                      <wp:wrapNone/>
                      <wp:docPr id="50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D8C6F15" id="Rectangle 50" o:spid="_x0000_s1026" style="position:absolute;margin-left:14.55pt;margin-top:5.8pt;width:9.4pt;height:8.6pt;z-index:25198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333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7" w:type="dxa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4E35" w:rsidTr="00031279">
        <w:trPr>
          <w:gridAfter w:val="1"/>
          <w:wAfter w:w="180" w:type="dxa"/>
          <w:trHeight w:val="2394"/>
        </w:trPr>
        <w:tc>
          <w:tcPr>
            <w:tcW w:w="10980" w:type="dxa"/>
            <w:gridSpan w:val="15"/>
          </w:tcPr>
          <w:p w:rsidR="00031279" w:rsidRPr="00031279" w:rsidRDefault="00031279" w:rsidP="00317C41">
            <w:pPr>
              <w:pStyle w:val="ListParagraph"/>
              <w:autoSpaceDE w:val="0"/>
              <w:autoSpaceDN w:val="0"/>
              <w:adjustRightInd w:val="0"/>
              <w:spacing w:after="0"/>
              <w:ind w:left="414"/>
              <w:rPr>
                <w:rFonts w:ascii="Times New Roman" w:hAnsi="Times New Roman"/>
                <w:sz w:val="14"/>
                <w:szCs w:val="14"/>
                <w:lang w:bidi="ta-IN"/>
              </w:rPr>
            </w:pPr>
          </w:p>
          <w:p w:rsidR="001346E7" w:rsidRDefault="00504E35" w:rsidP="00031279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774"/>
              <w:rPr>
                <w:rFonts w:ascii="Times New Roman" w:hAnsi="Times New Roman"/>
                <w:sz w:val="24"/>
                <w:szCs w:val="24"/>
                <w:lang w:bidi="ta-IN"/>
              </w:rPr>
            </w:pPr>
            <w:r w:rsidRPr="003A2F47">
              <w:rPr>
                <w:rFonts w:ascii="Times New Roman" w:hAnsi="Times New Roman"/>
                <w:sz w:val="24"/>
                <w:szCs w:val="24"/>
                <w:lang w:bidi="ta-IN"/>
              </w:rPr>
              <w:t xml:space="preserve">Suggestions for further improvement of </w:t>
            </w:r>
            <w:r w:rsidR="000418D3">
              <w:rPr>
                <w:rFonts w:ascii="Times New Roman" w:hAnsi="Times New Roman"/>
                <w:sz w:val="24"/>
                <w:szCs w:val="24"/>
                <w:lang w:bidi="ta-IN"/>
              </w:rPr>
              <w:t>teaching/</w:t>
            </w:r>
            <w:r w:rsidRPr="003A2F47">
              <w:rPr>
                <w:rFonts w:ascii="Times New Roman" w:hAnsi="Times New Roman"/>
                <w:sz w:val="24"/>
                <w:szCs w:val="24"/>
                <w:lang w:bidi="ta-IN"/>
              </w:rPr>
              <w:t>learning methods:</w:t>
            </w:r>
          </w:p>
          <w:p w:rsidR="00031279" w:rsidRDefault="00031279" w:rsidP="00031279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774"/>
              <w:rPr>
                <w:rFonts w:ascii="Times New Roman" w:hAnsi="Times New Roman"/>
                <w:sz w:val="24"/>
                <w:szCs w:val="24"/>
                <w:lang w:bidi="ta-IN"/>
              </w:rPr>
            </w:pPr>
            <w:r>
              <w:rPr>
                <w:rFonts w:ascii="Times New Roman" w:hAnsi="Times New Roman"/>
                <w:sz w:val="24"/>
                <w:szCs w:val="24"/>
                <w:lang w:bidi="ta-IN"/>
              </w:rPr>
              <w:t>………………………………………………………………………………………………………</w:t>
            </w:r>
          </w:p>
          <w:p w:rsidR="00031279" w:rsidRDefault="00031279" w:rsidP="00031279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774"/>
              <w:rPr>
                <w:rFonts w:ascii="Times New Roman" w:hAnsi="Times New Roman"/>
                <w:sz w:val="24"/>
                <w:szCs w:val="24"/>
                <w:lang w:bidi="ta-IN"/>
              </w:rPr>
            </w:pPr>
            <w:r>
              <w:rPr>
                <w:rFonts w:ascii="Times New Roman" w:hAnsi="Times New Roman"/>
                <w:sz w:val="24"/>
                <w:szCs w:val="24"/>
                <w:lang w:bidi="ta-IN"/>
              </w:rPr>
              <w:t>………………………………………………………………………………………………………</w:t>
            </w:r>
          </w:p>
          <w:p w:rsidR="00031279" w:rsidRDefault="00031279" w:rsidP="00031279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774"/>
              <w:rPr>
                <w:rFonts w:ascii="Times New Roman" w:hAnsi="Times New Roman"/>
                <w:sz w:val="24"/>
                <w:szCs w:val="24"/>
                <w:lang w:bidi="ta-IN"/>
              </w:rPr>
            </w:pPr>
            <w:r>
              <w:rPr>
                <w:rFonts w:ascii="Times New Roman" w:hAnsi="Times New Roman"/>
                <w:sz w:val="24"/>
                <w:szCs w:val="24"/>
                <w:lang w:bidi="ta-IN"/>
              </w:rPr>
              <w:t>………………………………………………………………………………………………………</w:t>
            </w:r>
          </w:p>
          <w:p w:rsidR="00031279" w:rsidRDefault="00031279" w:rsidP="00031279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77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bidi="ta-IN"/>
              </w:rPr>
              <w:t>………………………………………………………………………………………………………</w:t>
            </w:r>
          </w:p>
        </w:tc>
      </w:tr>
      <w:tr w:rsidR="00504E35" w:rsidTr="00031279">
        <w:trPr>
          <w:gridAfter w:val="1"/>
          <w:wAfter w:w="180" w:type="dxa"/>
          <w:trHeight w:val="567"/>
        </w:trPr>
        <w:tc>
          <w:tcPr>
            <w:tcW w:w="6840" w:type="dxa"/>
            <w:gridSpan w:val="2"/>
          </w:tcPr>
          <w:p w:rsidR="00504E35" w:rsidRPr="002D2A12" w:rsidRDefault="000414A5" w:rsidP="00031279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  <w:r w:rsidR="00060DD0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="00504E35" w:rsidRPr="002D2A12">
              <w:rPr>
                <w:rFonts w:ascii="Times New Roman" w:hAnsi="Times New Roman" w:cs="Times New Roman"/>
                <w:b/>
                <w:bCs/>
              </w:rPr>
              <w:t>STUDENT ASSESSMENT</w:t>
            </w:r>
          </w:p>
        </w:tc>
        <w:tc>
          <w:tcPr>
            <w:tcW w:w="882" w:type="dxa"/>
            <w:gridSpan w:val="2"/>
          </w:tcPr>
          <w:p w:rsidR="00504E35" w:rsidRPr="00E40DA0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</w:t>
            </w:r>
          </w:p>
          <w:p w:rsidR="00504E35" w:rsidRPr="00E40DA0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20" w:type="dxa"/>
            <w:gridSpan w:val="2"/>
          </w:tcPr>
          <w:p w:rsidR="00504E35" w:rsidRPr="00E40DA0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38" w:type="dxa"/>
            <w:gridSpan w:val="3"/>
          </w:tcPr>
          <w:p w:rsidR="00504E35" w:rsidRPr="00E40DA0" w:rsidRDefault="00504E35" w:rsidP="00031279">
            <w:pPr>
              <w:spacing w:after="0"/>
              <w:ind w:right="-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eutral</w:t>
            </w:r>
          </w:p>
        </w:tc>
        <w:tc>
          <w:tcPr>
            <w:tcW w:w="900" w:type="dxa"/>
            <w:gridSpan w:val="3"/>
          </w:tcPr>
          <w:p w:rsidR="00504E35" w:rsidRPr="00E40DA0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isagree</w:t>
            </w:r>
          </w:p>
        </w:tc>
        <w:tc>
          <w:tcPr>
            <w:tcW w:w="900" w:type="dxa"/>
            <w:gridSpan w:val="3"/>
          </w:tcPr>
          <w:p w:rsidR="00504E35" w:rsidRPr="00E40DA0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 disagree</w:t>
            </w:r>
          </w:p>
        </w:tc>
      </w:tr>
      <w:tr w:rsidR="00504E35" w:rsidTr="000414A5">
        <w:trPr>
          <w:gridAfter w:val="1"/>
          <w:wAfter w:w="180" w:type="dxa"/>
          <w:trHeight w:val="72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414A5">
            <w:pPr>
              <w:pStyle w:val="ListParagraph"/>
              <w:numPr>
                <w:ilvl w:val="0"/>
                <w:numId w:val="9"/>
              </w:numPr>
              <w:spacing w:after="0"/>
              <w:ind w:left="864" w:hanging="540"/>
              <w:rPr>
                <w:rFonts w:ascii="Times New Roman" w:hAnsi="Times New Roman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The grading criteria were explained clearly at the beginning of each course unit.</w:t>
            </w:r>
          </w:p>
        </w:tc>
        <w:tc>
          <w:tcPr>
            <w:tcW w:w="882" w:type="dxa"/>
            <w:gridSpan w:val="2"/>
            <w:vAlign w:val="bottom"/>
          </w:tcPr>
          <w:p w:rsidR="00504E35" w:rsidRDefault="00504E35" w:rsidP="000414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4240" behindDoc="0" locked="0" layoutInCell="1" allowOverlap="1" wp14:anchorId="18774DE6" wp14:editId="33F4211C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36" name="Rectangle 2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527C9F42" id="Rectangle 236" o:spid="_x0000_s1026" style="position:absolute;margin-left:9.45pt;margin-top:5.45pt;width:9.4pt;height:8.6pt;z-index:251914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Nvj4UK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3216" behindDoc="0" locked="0" layoutInCell="1" allowOverlap="1" wp14:anchorId="37A6FD9F" wp14:editId="1C5C9D6C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37" name="Rectangle 2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8AFB657" id="Rectangle 237" o:spid="_x0000_s1026" style="position:absolute;margin-left:-37.95pt;margin-top:5.45pt;width:9.4pt;height:8.6pt;z-index:251913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3ZPHjq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0414A5">
            <w:pPr>
              <w:spacing w:after="0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6288" behindDoc="0" locked="0" layoutInCell="1" allowOverlap="1" wp14:anchorId="280FF7DA" wp14:editId="07A421D8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38" name="Rectangle 2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C73F7D5" id="Rectangle 238" o:spid="_x0000_s1026" style="position:absolute;margin-left:13.95pt;margin-top:5.25pt;width:9.4pt;height:8.6pt;z-index:251916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sd/66a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5264" behindDoc="0" locked="0" layoutInCell="1" allowOverlap="1" wp14:anchorId="3EB2FF0F" wp14:editId="73EFC700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39" name="Rectangle 2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6D91FBE" id="Rectangle 239" o:spid="_x0000_s1026" style="position:absolute;margin-left:13.95pt;margin-top:4.9pt;width:9.4pt;height:8.6pt;z-index:251915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0VoZG6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7312" behindDoc="0" locked="0" layoutInCell="1" allowOverlap="1" wp14:anchorId="50B2420F" wp14:editId="619D2B6A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40" name="Rectangle 2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258D131" id="Rectangle 240" o:spid="_x0000_s1026" style="position:absolute;margin-left:11.55pt;margin-top:4.75pt;width:9.4pt;height:8.6pt;z-index:251917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DnZ5AqpAIAAKo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0414A5">
        <w:trPr>
          <w:gridAfter w:val="1"/>
          <w:wAfter w:w="180" w:type="dxa"/>
          <w:trHeight w:val="108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414A5">
            <w:pPr>
              <w:pStyle w:val="ListParagraph"/>
              <w:numPr>
                <w:ilvl w:val="0"/>
                <w:numId w:val="9"/>
              </w:numPr>
              <w:spacing w:after="0"/>
              <w:ind w:left="864" w:hanging="540"/>
              <w:rPr>
                <w:rFonts w:ascii="Times New Roman" w:hAnsi="Times New Roman"/>
              </w:rPr>
            </w:pPr>
            <w:r w:rsidRPr="00060DD0">
              <w:rPr>
                <w:rFonts w:ascii="Times New Roman" w:hAnsi="Times New Roman"/>
              </w:rPr>
              <w:t>Information about assessment components (e.g. Assignments, projects, mid-semester and end-semester exams) were communicated clearly.</w:t>
            </w:r>
          </w:p>
        </w:tc>
        <w:tc>
          <w:tcPr>
            <w:tcW w:w="882" w:type="dxa"/>
            <w:gridSpan w:val="2"/>
            <w:vAlign w:val="bottom"/>
          </w:tcPr>
          <w:p w:rsidR="00504E35" w:rsidRDefault="00504E35" w:rsidP="000414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9360" behindDoc="0" locked="0" layoutInCell="1" allowOverlap="1" wp14:anchorId="659765E9" wp14:editId="7C2D84C4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41" name="Rectangle 2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B9F6BD0" id="Rectangle 241" o:spid="_x0000_s1026" style="position:absolute;margin-left:9.45pt;margin-top:5.45pt;width:9.4pt;height:8.6pt;z-index:251919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h+Jz2K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18336" behindDoc="0" locked="0" layoutInCell="1" allowOverlap="1" wp14:anchorId="794B4D55" wp14:editId="58E2B914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42" name="Rectangle 2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09A07BD" id="Rectangle 242" o:spid="_x0000_s1026" style="position:absolute;margin-left:-37.95pt;margin-top:5.45pt;width:9.4pt;height:8.6pt;z-index:251918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7YX6OK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0414A5">
            <w:pPr>
              <w:spacing w:after="0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1408" behindDoc="0" locked="0" layoutInCell="1" allowOverlap="1" wp14:anchorId="0CE31035" wp14:editId="7DF16FDB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43" name="Rectangle 2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67CFD20" id="Rectangle 243" o:spid="_x0000_s1026" style="position:absolute;margin-left:13.95pt;margin-top:5.25pt;width:9.4pt;height:8.6pt;z-index:251921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Bu7F5q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0384" behindDoc="0" locked="0" layoutInCell="1" allowOverlap="1" wp14:anchorId="325D2403" wp14:editId="3A3B5FE1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44" name="Rectangle 2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7D5F4C8" id="Rectangle 244" o:spid="_x0000_s1026" style="position:absolute;margin-left:13.95pt;margin-top:4.9pt;width:9.4pt;height:8.6pt;z-index:25192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vxX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5X78V6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2432" behindDoc="0" locked="0" layoutInCell="1" allowOverlap="1" wp14:anchorId="12DA1DF2" wp14:editId="54BB9345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45" name="Rectangle 2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B224841" id="Rectangle 245" o:spid="_x0000_s1026" style="position:absolute;margin-left:11.55pt;margin-top:4.75pt;width:9.4pt;height:8.6pt;z-index:251922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+l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hfsfpa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0414A5">
        <w:trPr>
          <w:gridAfter w:val="1"/>
          <w:wAfter w:w="180" w:type="dxa"/>
          <w:trHeight w:val="432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414A5">
            <w:pPr>
              <w:pStyle w:val="ListParagraph"/>
              <w:numPr>
                <w:ilvl w:val="0"/>
                <w:numId w:val="9"/>
              </w:numPr>
              <w:spacing w:after="0"/>
              <w:ind w:left="864" w:hanging="54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Examination timetables were made available on time.</w:t>
            </w:r>
          </w:p>
        </w:tc>
        <w:tc>
          <w:tcPr>
            <w:tcW w:w="882" w:type="dxa"/>
            <w:gridSpan w:val="2"/>
            <w:vAlign w:val="bottom"/>
          </w:tcPr>
          <w:p w:rsidR="00504E35" w:rsidRDefault="00504E35" w:rsidP="000414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6944" behindDoc="0" locked="0" layoutInCell="1" allowOverlap="1" wp14:anchorId="3B0DAD69" wp14:editId="16C26BD7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26" name="Rectangle 2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879BD28" id="Rectangle 226" o:spid="_x0000_s1026" style="position:absolute;margin-left:9.45pt;margin-top:5.45pt;width:9.4pt;height:8.6pt;z-index:251986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rgdpQIAAKo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63q4Ha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5920" behindDoc="0" locked="0" layoutInCell="1" allowOverlap="1" wp14:anchorId="3BAFD0A7" wp14:editId="62E45D53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27" name="Rectangle 2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ECDF4DD" id="Rectangle 227" o:spid="_x0000_s1026" style="position:absolute;margin-left:-37.95pt;margin-top:5.45pt;width:9.4pt;height:8.6pt;z-index:25198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ABGHw6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0414A5">
            <w:pPr>
              <w:spacing w:after="0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8992" behindDoc="0" locked="0" layoutInCell="1" allowOverlap="1" wp14:anchorId="6DDD1E01" wp14:editId="56D4F8EF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28" name="Rectangle 2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A913A44" id="Rectangle 228" o:spid="_x0000_s1026" style="position:absolute;margin-left:13.95pt;margin-top:5.25pt;width:9.4pt;height:8.6pt;z-index:25198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BsXbqk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435ECA4E" wp14:editId="2683F83E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29" name="Rectangle 2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19D70F9" id="Rectangle 229" o:spid="_x0000_s1026" style="position:absolute;margin-left:13.95pt;margin-top:4.9pt;width:9.4pt;height:8.6pt;z-index:25198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DNhZVq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0016" behindDoc="0" locked="0" layoutInCell="1" allowOverlap="1" wp14:anchorId="2FD71733" wp14:editId="69A1CD9A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30" name="Rectangle 2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9D0B6C9" id="Rectangle 230" o:spid="_x0000_s1026" style="position:absolute;margin-left:11.55pt;margin-top:4.75pt;width:9.4pt;height:8.6pt;z-index:25199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te0iE6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0414A5">
        <w:trPr>
          <w:gridAfter w:val="1"/>
          <w:wAfter w:w="180" w:type="dxa"/>
          <w:trHeight w:val="432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414A5">
            <w:pPr>
              <w:pStyle w:val="ListParagraph"/>
              <w:numPr>
                <w:ilvl w:val="0"/>
                <w:numId w:val="9"/>
              </w:numPr>
              <w:spacing w:after="0"/>
              <w:ind w:left="864" w:hanging="54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 xml:space="preserve">Assessment results were released within </w:t>
            </w:r>
            <w:r w:rsidR="000418D3" w:rsidRPr="00060DD0">
              <w:rPr>
                <w:rFonts w:ascii="Times New Roman" w:hAnsi="Times New Roman"/>
                <w:sz w:val="24"/>
                <w:szCs w:val="24"/>
              </w:rPr>
              <w:t>the stipulated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 xml:space="preserve"> period of time.</w:t>
            </w:r>
          </w:p>
        </w:tc>
        <w:tc>
          <w:tcPr>
            <w:tcW w:w="882" w:type="dxa"/>
            <w:gridSpan w:val="2"/>
            <w:vAlign w:val="bottom"/>
          </w:tcPr>
          <w:p w:rsidR="00504E35" w:rsidRDefault="00504E35" w:rsidP="000414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4480" behindDoc="0" locked="0" layoutInCell="1" allowOverlap="1" wp14:anchorId="7F59711F" wp14:editId="2555ACD9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46" name="Rectangle 2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94C5EDB" id="Rectangle 246" o:spid="_x0000_s1026" style="position:absolute;margin-left:9.45pt;margin-top:5.45pt;width:9.4pt;height:8.6pt;z-index:251924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ZHJKaa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3456" behindDoc="0" locked="0" layoutInCell="1" allowOverlap="1" wp14:anchorId="62D4BA9A" wp14:editId="16078183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47" name="Rectangle 2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7B73518" id="Rectangle 247" o:spid="_x0000_s1026" style="position:absolute;margin-left:-37.95pt;margin-top:5.45pt;width:9.4pt;height:8.6pt;z-index:251923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jxl1t6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0414A5">
            <w:pPr>
              <w:spacing w:after="0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6528" behindDoc="0" locked="0" layoutInCell="1" allowOverlap="1" wp14:anchorId="390030B8" wp14:editId="5759CA2D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48" name="Rectangle 2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6069C2C" id="Rectangle 248" o:spid="_x0000_s1026" style="position:absolute;margin-left:13.95pt;margin-top:5.25pt;width:9.4pt;height:8.6pt;z-index:251926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41VI0K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5504" behindDoc="0" locked="0" layoutInCell="1" allowOverlap="1" wp14:anchorId="2AADF731" wp14:editId="6EF0DA48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49" name="Rectangle 2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D83BC6B" id="Rectangle 249" o:spid="_x0000_s1026" style="position:absolute;margin-left:13.95pt;margin-top:4.9pt;width:9.4pt;height:8.6pt;z-index:251925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g9CrIq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after="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7552" behindDoc="0" locked="0" layoutInCell="1" allowOverlap="1" wp14:anchorId="28F2E0F0" wp14:editId="08AC1681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50" name="Rectangle 2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751B7A7" id="Rectangle 250" o:spid="_x0000_s1026" style="position:absolute;margin-left:11.55pt;margin-top:4.75pt;width:9.4pt;height:8.6pt;z-index:25192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OuXQZ6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0414A5" w:rsidTr="00031279">
        <w:trPr>
          <w:gridAfter w:val="1"/>
          <w:wAfter w:w="180" w:type="dxa"/>
          <w:trHeight w:val="342"/>
        </w:trPr>
        <w:tc>
          <w:tcPr>
            <w:tcW w:w="6840" w:type="dxa"/>
            <w:gridSpan w:val="2"/>
            <w:vAlign w:val="center"/>
          </w:tcPr>
          <w:p w:rsidR="000414A5" w:rsidRPr="00031279" w:rsidRDefault="000414A5" w:rsidP="00031279">
            <w:pPr>
              <w:spacing w:after="0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2" w:type="dxa"/>
            <w:gridSpan w:val="2"/>
            <w:vAlign w:val="bottom"/>
          </w:tcPr>
          <w:p w:rsidR="000414A5" w:rsidRDefault="000414A5" w:rsidP="0003127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0414A5" w:rsidRPr="00C00069" w:rsidRDefault="000414A5" w:rsidP="00031279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738" w:type="dxa"/>
            <w:gridSpan w:val="3"/>
          </w:tcPr>
          <w:p w:rsidR="000414A5" w:rsidRPr="00C00069" w:rsidRDefault="000414A5" w:rsidP="00031279">
            <w:pPr>
              <w:spacing w:after="0"/>
              <w:ind w:right="-90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900" w:type="dxa"/>
            <w:gridSpan w:val="3"/>
          </w:tcPr>
          <w:p w:rsidR="000414A5" w:rsidRPr="00C00069" w:rsidRDefault="000414A5" w:rsidP="00031279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900" w:type="dxa"/>
            <w:gridSpan w:val="3"/>
          </w:tcPr>
          <w:p w:rsidR="000414A5" w:rsidRPr="00C00069" w:rsidRDefault="000414A5" w:rsidP="00031279">
            <w:pPr>
              <w:spacing w:after="0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</w:tr>
      <w:tr w:rsidR="00504E35" w:rsidTr="00031279">
        <w:trPr>
          <w:gridAfter w:val="1"/>
          <w:wAfter w:w="180" w:type="dxa"/>
          <w:trHeight w:val="603"/>
        </w:trPr>
        <w:tc>
          <w:tcPr>
            <w:tcW w:w="6840" w:type="dxa"/>
            <w:gridSpan w:val="2"/>
          </w:tcPr>
          <w:p w:rsidR="00504E35" w:rsidRPr="00525D18" w:rsidRDefault="000414A5" w:rsidP="00031279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</w:t>
            </w:r>
            <w:r w:rsidR="00060DD0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="00504E35">
              <w:rPr>
                <w:rFonts w:ascii="Times New Roman" w:hAnsi="Times New Roman" w:cs="Times New Roman"/>
                <w:b/>
                <w:bCs/>
              </w:rPr>
              <w:t xml:space="preserve">OVERALL </w:t>
            </w:r>
            <w:r w:rsidR="00894930">
              <w:rPr>
                <w:rFonts w:ascii="Times New Roman" w:hAnsi="Times New Roman" w:cs="Times New Roman"/>
                <w:b/>
                <w:bCs/>
              </w:rPr>
              <w:t>QUALITY OF THE DEGREE PROGRAMME</w:t>
            </w:r>
          </w:p>
        </w:tc>
        <w:tc>
          <w:tcPr>
            <w:tcW w:w="882" w:type="dxa"/>
            <w:gridSpan w:val="2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</w:t>
            </w:r>
          </w:p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20" w:type="dxa"/>
            <w:gridSpan w:val="2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38" w:type="dxa"/>
            <w:gridSpan w:val="3"/>
          </w:tcPr>
          <w:p w:rsidR="00504E35" w:rsidRPr="00E40DA0" w:rsidRDefault="00504E35" w:rsidP="0038674A">
            <w:pPr>
              <w:spacing w:after="0"/>
              <w:ind w:right="-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eutral</w:t>
            </w:r>
          </w:p>
        </w:tc>
        <w:tc>
          <w:tcPr>
            <w:tcW w:w="900" w:type="dxa"/>
            <w:gridSpan w:val="3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isagree</w:t>
            </w:r>
          </w:p>
        </w:tc>
        <w:tc>
          <w:tcPr>
            <w:tcW w:w="900" w:type="dxa"/>
            <w:gridSpan w:val="3"/>
          </w:tcPr>
          <w:p w:rsidR="00504E35" w:rsidRPr="00E40DA0" w:rsidRDefault="00504E35" w:rsidP="0038674A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 disagree</w:t>
            </w:r>
          </w:p>
        </w:tc>
      </w:tr>
      <w:tr w:rsidR="00504E35" w:rsidRPr="00525D18" w:rsidTr="000414A5">
        <w:trPr>
          <w:gridAfter w:val="1"/>
          <w:wAfter w:w="180" w:type="dxa"/>
          <w:trHeight w:val="846"/>
        </w:trPr>
        <w:tc>
          <w:tcPr>
            <w:tcW w:w="6840" w:type="dxa"/>
            <w:gridSpan w:val="2"/>
          </w:tcPr>
          <w:p w:rsidR="00504E35" w:rsidRPr="00060DD0" w:rsidRDefault="000418D3" w:rsidP="000414A5">
            <w:pPr>
              <w:pStyle w:val="ListParagraph"/>
              <w:numPr>
                <w:ilvl w:val="0"/>
                <w:numId w:val="10"/>
              </w:numPr>
              <w:spacing w:after="0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The d</w:t>
            </w:r>
            <w:r w:rsidR="00504E35" w:rsidRPr="00060DD0">
              <w:rPr>
                <w:rFonts w:ascii="Times New Roman" w:hAnsi="Times New Roman"/>
                <w:sz w:val="24"/>
                <w:szCs w:val="24"/>
              </w:rPr>
              <w:t xml:space="preserve">egree programme 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>is useful when seeking employment</w:t>
            </w:r>
            <w:r w:rsidR="00504E35" w:rsidRPr="00060DD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82" w:type="dxa"/>
            <w:gridSpan w:val="2"/>
          </w:tcPr>
          <w:p w:rsidR="00504E35" w:rsidRDefault="00504E35" w:rsidP="000414A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504E35" w:rsidRDefault="00504E35" w:rsidP="000414A5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9600" behindDoc="0" locked="0" layoutInCell="1" allowOverlap="1" wp14:anchorId="4CE818FF" wp14:editId="7F13C912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51" name="Rectangle 2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57BF6F3" id="Rectangle 251" o:spid="_x0000_s1026" style="position:absolute;margin-left:9.45pt;margin-top:5.45pt;width:9.4pt;height:8.6pt;z-index:25192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WmAzla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28576" behindDoc="0" locked="0" layoutInCell="1" allowOverlap="1" wp14:anchorId="3515C0F5" wp14:editId="1E9855F1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52" name="Rectangle 2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D0E3170" id="Rectangle 252" o:spid="_x0000_s1026" style="position:absolute;margin-left:-37.95pt;margin-top:5.45pt;width:9.4pt;height:8.6pt;z-index:251928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MAe6da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</w:tcPr>
          <w:p w:rsidR="00504E35" w:rsidRDefault="00504E35" w:rsidP="000414A5">
            <w:pPr>
              <w:spacing w:line="240" w:lineRule="auto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1648" behindDoc="0" locked="0" layoutInCell="1" allowOverlap="1" wp14:anchorId="5525B758" wp14:editId="22F79F09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53" name="Rectangle 2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30E272E" id="Rectangle 253" o:spid="_x0000_s1026" style="position:absolute;margin-left:13.95pt;margin-top:5.25pt;width:9.4pt;height:8.6pt;z-index:251931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IWrpQIAAKo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22yFq6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0624" behindDoc="0" locked="0" layoutInCell="1" allowOverlap="1" wp14:anchorId="109CDD9C" wp14:editId="6CEE6C21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54" name="Rectangle 2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5C031DD4" id="Rectangle 254" o:spid="_x0000_s1026" style="position:absolute;margin-left:13.95pt;margin-top:4.9pt;width:9.4pt;height:8.6pt;z-index:251930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Lwa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OPy8Gq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</w:tcPr>
          <w:p w:rsidR="00504E35" w:rsidRDefault="00504E35" w:rsidP="000414A5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2672" behindDoc="0" locked="0" layoutInCell="1" allowOverlap="1" wp14:anchorId="11B7329D" wp14:editId="3C1D77FE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55" name="Rectangle 2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41436C9" id="Rectangle 255" o:spid="_x0000_s1026" style="position:absolute;margin-left:11.55pt;margin-top:4.75pt;width:9.4pt;height:8.6pt;z-index:251932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WHlf6K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0418D3" w:rsidRPr="00525D18" w:rsidTr="000414A5">
        <w:trPr>
          <w:gridAfter w:val="1"/>
          <w:wAfter w:w="180" w:type="dxa"/>
          <w:trHeight w:val="810"/>
        </w:trPr>
        <w:tc>
          <w:tcPr>
            <w:tcW w:w="6840" w:type="dxa"/>
            <w:gridSpan w:val="2"/>
          </w:tcPr>
          <w:p w:rsidR="000418D3" w:rsidRPr="00060DD0" w:rsidRDefault="000418D3" w:rsidP="000414A5">
            <w:pPr>
              <w:pStyle w:val="ListParagraph"/>
              <w:numPr>
                <w:ilvl w:val="0"/>
                <w:numId w:val="10"/>
              </w:numPr>
              <w:spacing w:after="0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 xml:space="preserve">The degree programme is useful when seeking </w:t>
            </w:r>
            <w:r w:rsidR="00B11565">
              <w:rPr>
                <w:rFonts w:ascii="Times New Roman" w:hAnsi="Times New Roman"/>
                <w:sz w:val="24"/>
                <w:szCs w:val="24"/>
              </w:rPr>
              <w:t xml:space="preserve">opportunities for 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>higher studies</w:t>
            </w:r>
            <w:r w:rsidR="00D66413">
              <w:rPr>
                <w:rFonts w:ascii="Times New Roman" w:hAnsi="Times New Roman"/>
                <w:sz w:val="24"/>
                <w:szCs w:val="24"/>
              </w:rPr>
              <w:t>.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882" w:type="dxa"/>
            <w:gridSpan w:val="2"/>
          </w:tcPr>
          <w:p w:rsidR="000418D3" w:rsidRDefault="000418D3" w:rsidP="000414A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0418D3" w:rsidRDefault="000418D3" w:rsidP="000414A5">
            <w:pPr>
              <w:spacing w:line="240" w:lineRule="auto"/>
            </w:pPr>
          </w:p>
        </w:tc>
        <w:tc>
          <w:tcPr>
            <w:tcW w:w="738" w:type="dxa"/>
            <w:gridSpan w:val="3"/>
          </w:tcPr>
          <w:p w:rsidR="000418D3" w:rsidRDefault="000418D3" w:rsidP="000414A5">
            <w:pPr>
              <w:spacing w:line="240" w:lineRule="auto"/>
              <w:ind w:right="-90"/>
            </w:pPr>
          </w:p>
        </w:tc>
        <w:tc>
          <w:tcPr>
            <w:tcW w:w="900" w:type="dxa"/>
            <w:gridSpan w:val="3"/>
          </w:tcPr>
          <w:p w:rsidR="000418D3" w:rsidRDefault="000418D3" w:rsidP="000414A5">
            <w:pPr>
              <w:spacing w:line="240" w:lineRule="auto"/>
            </w:pPr>
          </w:p>
        </w:tc>
        <w:tc>
          <w:tcPr>
            <w:tcW w:w="900" w:type="dxa"/>
            <w:gridSpan w:val="3"/>
          </w:tcPr>
          <w:p w:rsidR="000418D3" w:rsidRDefault="00317C41" w:rsidP="000414A5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3504" behindDoc="0" locked="0" layoutInCell="1" allowOverlap="1" wp14:anchorId="46691127" wp14:editId="47C3EC7E">
                      <wp:simplePos x="0" y="0"/>
                      <wp:positionH relativeFrom="margin">
                        <wp:posOffset>152400</wp:posOffset>
                      </wp:positionH>
                      <wp:positionV relativeFrom="paragraph">
                        <wp:posOffset>27940</wp:posOffset>
                      </wp:positionV>
                      <wp:extent cx="119380" cy="109220"/>
                      <wp:effectExtent l="0" t="0" r="13970" b="24130"/>
                      <wp:wrapNone/>
                      <wp:docPr id="130" name="Rectangle 1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6883AF5" id="Rectangle 130" o:spid="_x0000_s1026" style="position:absolute;margin-left:12pt;margin-top:2.2pt;width:9.4pt;height:8.6pt;z-index:252053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0432" behindDoc="0" locked="0" layoutInCell="1" allowOverlap="1" wp14:anchorId="0AEE0599" wp14:editId="685980AB">
                      <wp:simplePos x="0" y="0"/>
                      <wp:positionH relativeFrom="margin">
                        <wp:posOffset>-1370965</wp:posOffset>
                      </wp:positionH>
                      <wp:positionV relativeFrom="paragraph">
                        <wp:posOffset>37465</wp:posOffset>
                      </wp:positionV>
                      <wp:extent cx="119380" cy="109220"/>
                      <wp:effectExtent l="0" t="0" r="13970" b="24130"/>
                      <wp:wrapNone/>
                      <wp:docPr id="57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7947BBA" id="Rectangle 57" o:spid="_x0000_s1026" style="position:absolute;margin-left:-107.95pt;margin-top:2.95pt;width:9.4pt;height:8.6pt;z-index:252050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9408" behindDoc="0" locked="0" layoutInCell="1" allowOverlap="1" wp14:anchorId="371F169F" wp14:editId="3EB3987F">
                      <wp:simplePos x="0" y="0"/>
                      <wp:positionH relativeFrom="margin">
                        <wp:posOffset>-1972945</wp:posOffset>
                      </wp:positionH>
                      <wp:positionV relativeFrom="paragraph">
                        <wp:posOffset>37465</wp:posOffset>
                      </wp:positionV>
                      <wp:extent cx="119380" cy="109220"/>
                      <wp:effectExtent l="0" t="0" r="13970" b="24130"/>
                      <wp:wrapNone/>
                      <wp:docPr id="58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122CA2C" id="Rectangle 58" o:spid="_x0000_s1026" style="position:absolute;margin-left:-155.35pt;margin-top:2.95pt;width:9.4pt;height:8.6pt;z-index:25204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2480" behindDoc="0" locked="0" layoutInCell="1" allowOverlap="1" wp14:anchorId="22B9ED18" wp14:editId="51C96B1D">
                      <wp:simplePos x="0" y="0"/>
                      <wp:positionH relativeFrom="margin">
                        <wp:posOffset>-857250</wp:posOffset>
                      </wp:positionH>
                      <wp:positionV relativeFrom="paragraph">
                        <wp:posOffset>34925</wp:posOffset>
                      </wp:positionV>
                      <wp:extent cx="119380" cy="109220"/>
                      <wp:effectExtent l="0" t="0" r="13970" b="24130"/>
                      <wp:wrapNone/>
                      <wp:docPr id="128" name="Rectangle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A26A5B3" id="Rectangle 128" o:spid="_x0000_s1026" style="position:absolute;margin-left:-67.5pt;margin-top:2.75pt;width:9.4pt;height:8.6pt;z-index:252052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1456" behindDoc="0" locked="0" layoutInCell="1" allowOverlap="1" wp14:anchorId="7B888B22" wp14:editId="404E9BC0">
                      <wp:simplePos x="0" y="0"/>
                      <wp:positionH relativeFrom="margin">
                        <wp:posOffset>-387985</wp:posOffset>
                      </wp:positionH>
                      <wp:positionV relativeFrom="paragraph">
                        <wp:posOffset>30480</wp:posOffset>
                      </wp:positionV>
                      <wp:extent cx="119380" cy="109220"/>
                      <wp:effectExtent l="0" t="0" r="13970" b="24130"/>
                      <wp:wrapNone/>
                      <wp:docPr id="129" name="Rectangl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8A10A57" id="Rectangle 129" o:spid="_x0000_s1026" style="position:absolute;margin-left:-30.55pt;margin-top:2.4pt;width:9.4pt;height:8.6pt;z-index:252051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C41EAF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C41EAF" w:rsidRPr="00060DD0" w:rsidRDefault="00C41EAF" w:rsidP="000414A5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Subject combinations offered by the Faculty are adequate.</w:t>
            </w:r>
          </w:p>
        </w:tc>
        <w:tc>
          <w:tcPr>
            <w:tcW w:w="882" w:type="dxa"/>
            <w:gridSpan w:val="2"/>
            <w:vAlign w:val="center"/>
          </w:tcPr>
          <w:p w:rsidR="00C41EAF" w:rsidRDefault="00C41EAF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C41EAF" w:rsidRDefault="00C41EAF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4288" behindDoc="0" locked="0" layoutInCell="1" allowOverlap="1" wp14:anchorId="2909389E" wp14:editId="61CDDB90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52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958302E" id="Rectangle 52" o:spid="_x0000_s1026" style="position:absolute;margin-left:9.45pt;margin-top:5.45pt;width:9.4pt;height:8.6pt;z-index:252044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BTeTySpAIAAKg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3264" behindDoc="0" locked="0" layoutInCell="1" allowOverlap="1" wp14:anchorId="316D1F2C" wp14:editId="42519820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53" name="Rectangl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5E3DDCA" id="Rectangle 53" o:spid="_x0000_s1026" style="position:absolute;margin-left:-37.95pt;margin-top:5.45pt;width:9.4pt;height:8.6pt;z-index:252043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C0wSPEpAIAAKg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38" w:type="dxa"/>
            <w:gridSpan w:val="3"/>
            <w:vAlign w:val="center"/>
          </w:tcPr>
          <w:p w:rsidR="00C41EAF" w:rsidRDefault="00C41EAF" w:rsidP="00894930">
            <w:pPr>
              <w:spacing w:line="240" w:lineRule="auto"/>
              <w:ind w:right="-90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6336" behindDoc="0" locked="0" layoutInCell="1" allowOverlap="1" wp14:anchorId="4F45E5DB" wp14:editId="478FE16B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54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2720EB57" id="Rectangle 54" o:spid="_x0000_s1026" style="position:absolute;margin-left:13.95pt;margin-top:5.25pt;width:9.4pt;height:8.6pt;z-index:252046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sZXpAIAAKgFAAAOAAAAZHJzL2Uyb0RvYy54bWysVEtP3DAQvlfqf7B8L0m2S4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B6isZX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C41EAF" w:rsidRDefault="00C41EAF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5312" behindDoc="0" locked="0" layoutInCell="1" allowOverlap="1" wp14:anchorId="75C79E0F" wp14:editId="06079DA3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55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41B32C91" id="Rectangle 55" o:spid="_x0000_s1026" style="position:absolute;margin-left:13.95pt;margin-top:4.9pt;width:9.4pt;height:8.6pt;z-index:252045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AUtpAIAAKgFAAAOAAAAZHJzL2Uyb0RvYy54bWysVEtP3DAQvlfqf7B8L0m2bI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AW3AUt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C41EAF" w:rsidRDefault="00C41EAF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7360" behindDoc="0" locked="0" layoutInCell="1" allowOverlap="1" wp14:anchorId="6D37372D" wp14:editId="7A4CA5B1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5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079A087" id="Rectangle 56" o:spid="_x0000_s1026" style="position:absolute;margin-left:11.55pt;margin-top:4.75pt;width:9.4pt;height:8.6pt;z-index:25204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CiJkCi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044658" w:rsidTr="000414A5">
        <w:trPr>
          <w:gridAfter w:val="1"/>
          <w:wAfter w:w="180" w:type="dxa"/>
          <w:trHeight w:val="792"/>
        </w:trPr>
        <w:tc>
          <w:tcPr>
            <w:tcW w:w="6840" w:type="dxa"/>
            <w:gridSpan w:val="2"/>
          </w:tcPr>
          <w:p w:rsidR="00044658" w:rsidRPr="00060DD0" w:rsidRDefault="00044658" w:rsidP="000414A5">
            <w:pPr>
              <w:pStyle w:val="ListParagraph"/>
              <w:numPr>
                <w:ilvl w:val="0"/>
                <w:numId w:val="10"/>
              </w:numPr>
              <w:spacing w:after="0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Optional course units are offered to allow students more flexibility in choosing course units.</w:t>
            </w:r>
          </w:p>
        </w:tc>
        <w:tc>
          <w:tcPr>
            <w:tcW w:w="882" w:type="dxa"/>
            <w:gridSpan w:val="2"/>
            <w:vAlign w:val="center"/>
          </w:tcPr>
          <w:p w:rsidR="00044658" w:rsidRDefault="00044658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044658" w:rsidRDefault="00044658" w:rsidP="00894930">
            <w:pPr>
              <w:spacing w:line="240" w:lineRule="auto"/>
            </w:pPr>
          </w:p>
        </w:tc>
        <w:tc>
          <w:tcPr>
            <w:tcW w:w="738" w:type="dxa"/>
            <w:gridSpan w:val="3"/>
            <w:vAlign w:val="center"/>
          </w:tcPr>
          <w:p w:rsidR="00044658" w:rsidRDefault="00044658" w:rsidP="00894930">
            <w:pPr>
              <w:spacing w:line="240" w:lineRule="auto"/>
              <w:ind w:right="-90"/>
            </w:pPr>
          </w:p>
        </w:tc>
        <w:tc>
          <w:tcPr>
            <w:tcW w:w="900" w:type="dxa"/>
            <w:gridSpan w:val="3"/>
            <w:vAlign w:val="center"/>
          </w:tcPr>
          <w:p w:rsidR="00044658" w:rsidRDefault="00044658" w:rsidP="00894930">
            <w:pPr>
              <w:spacing w:line="240" w:lineRule="auto"/>
            </w:pPr>
          </w:p>
        </w:tc>
        <w:tc>
          <w:tcPr>
            <w:tcW w:w="900" w:type="dxa"/>
            <w:gridSpan w:val="3"/>
            <w:vAlign w:val="center"/>
          </w:tcPr>
          <w:p w:rsidR="00044658" w:rsidRDefault="00031279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39168" behindDoc="0" locked="0" layoutInCell="1" allowOverlap="1" wp14:anchorId="06650273" wp14:editId="6C1B97CB">
                      <wp:simplePos x="0" y="0"/>
                      <wp:positionH relativeFrom="margin">
                        <wp:posOffset>-399415</wp:posOffset>
                      </wp:positionH>
                      <wp:positionV relativeFrom="paragraph">
                        <wp:posOffset>-24765</wp:posOffset>
                      </wp:positionV>
                      <wp:extent cx="119380" cy="109220"/>
                      <wp:effectExtent l="0" t="0" r="13970" b="24130"/>
                      <wp:wrapNone/>
                      <wp:docPr id="43" name="Rectangle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9C118CC" id="Rectangle 43" o:spid="_x0000_s1026" style="position:absolute;margin-left:-31.45pt;margin-top:-1.95pt;width:9.4pt;height:8.6pt;z-index:252039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0192" behindDoc="0" locked="0" layoutInCell="1" allowOverlap="1" wp14:anchorId="36C3C398" wp14:editId="0F3363AE">
                      <wp:simplePos x="0" y="0"/>
                      <wp:positionH relativeFrom="margin">
                        <wp:posOffset>-868680</wp:posOffset>
                      </wp:positionH>
                      <wp:positionV relativeFrom="paragraph">
                        <wp:posOffset>-20320</wp:posOffset>
                      </wp:positionV>
                      <wp:extent cx="119380" cy="109220"/>
                      <wp:effectExtent l="0" t="0" r="13970" b="24130"/>
                      <wp:wrapNone/>
                      <wp:docPr id="42" name="Rectangle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A607A55" id="Rectangle 42" o:spid="_x0000_s1026" style="position:absolute;margin-left:-68.4pt;margin-top:-1.6pt;width:9.4pt;height:8.6pt;z-index:252040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0LWpAIAAKg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37120" behindDoc="0" locked="0" layoutInCell="1" allowOverlap="1" wp14:anchorId="48B2D5EE" wp14:editId="0FC5EA8C">
                      <wp:simplePos x="0" y="0"/>
                      <wp:positionH relativeFrom="margin">
                        <wp:posOffset>-1984375</wp:posOffset>
                      </wp:positionH>
                      <wp:positionV relativeFrom="paragraph">
                        <wp:posOffset>-17780</wp:posOffset>
                      </wp:positionV>
                      <wp:extent cx="119380" cy="109220"/>
                      <wp:effectExtent l="0" t="0" r="13970" b="24130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2EEA8EF" id="Rectangle 33" o:spid="_x0000_s1026" style="position:absolute;margin-left:-156.25pt;margin-top:-1.4pt;width:9.4pt;height:8.6pt;z-index:252037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38144" behindDoc="0" locked="0" layoutInCell="1" allowOverlap="1" wp14:anchorId="5AF13712" wp14:editId="72DAA32C">
                      <wp:simplePos x="0" y="0"/>
                      <wp:positionH relativeFrom="margin">
                        <wp:posOffset>-1382395</wp:posOffset>
                      </wp:positionH>
                      <wp:positionV relativeFrom="paragraph">
                        <wp:posOffset>-17780</wp:posOffset>
                      </wp:positionV>
                      <wp:extent cx="119380" cy="109220"/>
                      <wp:effectExtent l="0" t="0" r="13970" b="24130"/>
                      <wp:wrapNone/>
                      <wp:docPr id="31" name="Rectangle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49F4E06" id="Rectangle 31" o:spid="_x0000_s1026" style="position:absolute;margin-left:-108.85pt;margin-top:-1.4pt;width:9.4pt;height:8.6pt;z-index:252038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41216" behindDoc="0" locked="0" layoutInCell="1" allowOverlap="1" wp14:anchorId="1B133293" wp14:editId="4A87E88D">
                      <wp:simplePos x="0" y="0"/>
                      <wp:positionH relativeFrom="margin">
                        <wp:posOffset>140970</wp:posOffset>
                      </wp:positionH>
                      <wp:positionV relativeFrom="paragraph">
                        <wp:posOffset>-27305</wp:posOffset>
                      </wp:positionV>
                      <wp:extent cx="119380" cy="109220"/>
                      <wp:effectExtent l="0" t="0" r="13970" b="24130"/>
                      <wp:wrapNone/>
                      <wp:docPr id="44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D36593C" id="Rectangle 44" o:spid="_x0000_s1026" style="position:absolute;margin-left:11.1pt;margin-top:-2.15pt;width:9.4pt;height:8.6pt;z-index:252041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LgTpAIAAKgFAAAOAAAAZHJzL2Uyb0RvYy54bWysVEtP3DAQvlfqf7B8L0m2S4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0414A5">
        <w:trPr>
          <w:gridAfter w:val="1"/>
          <w:wAfter w:w="180" w:type="dxa"/>
          <w:trHeight w:val="810"/>
        </w:trPr>
        <w:tc>
          <w:tcPr>
            <w:tcW w:w="6840" w:type="dxa"/>
            <w:gridSpan w:val="2"/>
          </w:tcPr>
          <w:p w:rsidR="00504E35" w:rsidRPr="00060DD0" w:rsidRDefault="00504E35" w:rsidP="000414A5">
            <w:pPr>
              <w:pStyle w:val="ListParagraph"/>
              <w:numPr>
                <w:ilvl w:val="0"/>
                <w:numId w:val="10"/>
              </w:numPr>
              <w:spacing w:after="0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The sequence (order) of course</w:t>
            </w:r>
            <w:r w:rsidR="006A201F" w:rsidRPr="00060DD0">
              <w:rPr>
                <w:rFonts w:ascii="Times New Roman" w:hAnsi="Times New Roman"/>
                <w:sz w:val="24"/>
                <w:szCs w:val="24"/>
              </w:rPr>
              <w:t xml:space="preserve"> units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 xml:space="preserve"> within the program is satisfactory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line="240" w:lineRule="auto"/>
            </w:pP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line="240" w:lineRule="auto"/>
              <w:ind w:right="-90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line="240" w:lineRule="auto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031279" w:rsidP="00894930">
            <w:pPr>
              <w:spacing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5744" behindDoc="0" locked="0" layoutInCell="1" allowOverlap="1" wp14:anchorId="1CC35755" wp14:editId="0CFA1B3E">
                      <wp:simplePos x="0" y="0"/>
                      <wp:positionH relativeFrom="margin">
                        <wp:posOffset>-381635</wp:posOffset>
                      </wp:positionH>
                      <wp:positionV relativeFrom="paragraph">
                        <wp:posOffset>-33655</wp:posOffset>
                      </wp:positionV>
                      <wp:extent cx="119380" cy="109220"/>
                      <wp:effectExtent l="0" t="0" r="13970" b="24130"/>
                      <wp:wrapNone/>
                      <wp:docPr id="259" name="Rectangle 2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2756842" id="Rectangle 259" o:spid="_x0000_s1026" style="position:absolute;margin-left:-30.05pt;margin-top:-2.65pt;width:9.4pt;height:8.6pt;z-index:251935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6F890CFE" wp14:editId="77C461AF">
                      <wp:simplePos x="0" y="0"/>
                      <wp:positionH relativeFrom="margin">
                        <wp:posOffset>-850900</wp:posOffset>
                      </wp:positionH>
                      <wp:positionV relativeFrom="paragraph">
                        <wp:posOffset>-29210</wp:posOffset>
                      </wp:positionV>
                      <wp:extent cx="119380" cy="109220"/>
                      <wp:effectExtent l="0" t="0" r="13970" b="24130"/>
                      <wp:wrapNone/>
                      <wp:docPr id="258" name="Rectangle 2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E966009" id="Rectangle 258" o:spid="_x0000_s1026" style="position:absolute;margin-left:-67pt;margin-top:-2.3pt;width:9.4pt;height:8.6pt;z-index:251936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3696" behindDoc="0" locked="0" layoutInCell="1" allowOverlap="1" wp14:anchorId="04131BD0" wp14:editId="6C1EAABD">
                      <wp:simplePos x="0" y="0"/>
                      <wp:positionH relativeFrom="margin">
                        <wp:posOffset>-1966595</wp:posOffset>
                      </wp:positionH>
                      <wp:positionV relativeFrom="paragraph">
                        <wp:posOffset>-26670</wp:posOffset>
                      </wp:positionV>
                      <wp:extent cx="119380" cy="109220"/>
                      <wp:effectExtent l="0" t="0" r="13970" b="24130"/>
                      <wp:wrapNone/>
                      <wp:docPr id="257" name="Rectangle 2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91BD914" id="Rectangle 257" o:spid="_x0000_s1026" style="position:absolute;margin-left:-154.85pt;margin-top:-2.1pt;width:9.4pt;height:8.6pt;z-index:251933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4720" behindDoc="0" locked="0" layoutInCell="1" allowOverlap="1" wp14:anchorId="36FF1E4F" wp14:editId="743A8527">
                      <wp:simplePos x="0" y="0"/>
                      <wp:positionH relativeFrom="margin">
                        <wp:posOffset>-1364615</wp:posOffset>
                      </wp:positionH>
                      <wp:positionV relativeFrom="paragraph">
                        <wp:posOffset>-26670</wp:posOffset>
                      </wp:positionV>
                      <wp:extent cx="119380" cy="109220"/>
                      <wp:effectExtent l="0" t="0" r="13970" b="24130"/>
                      <wp:wrapNone/>
                      <wp:docPr id="256" name="Rectangle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24481273" id="Rectangle 256" o:spid="_x0000_s1026" style="position:absolute;margin-left:-107.45pt;margin-top:-2.1pt;width:9.4pt;height:8.6pt;z-index:251934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AokpQIAAKo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7792" behindDoc="0" locked="0" layoutInCell="1" allowOverlap="1" wp14:anchorId="4B21F770" wp14:editId="711E6B16">
                      <wp:simplePos x="0" y="0"/>
                      <wp:positionH relativeFrom="margin">
                        <wp:posOffset>158750</wp:posOffset>
                      </wp:positionH>
                      <wp:positionV relativeFrom="paragraph">
                        <wp:posOffset>-36195</wp:posOffset>
                      </wp:positionV>
                      <wp:extent cx="119380" cy="109220"/>
                      <wp:effectExtent l="0" t="0" r="13970" b="24130"/>
                      <wp:wrapNone/>
                      <wp:docPr id="260" name="Rectangle 2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0BE9E89" id="Rectangle 260" o:spid="_x0000_s1026" style="position:absolute;margin-left:12.5pt;margin-top:-2.85pt;width:9.4pt;height:8.6pt;z-index:251937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894930">
        <w:trPr>
          <w:gridAfter w:val="1"/>
          <w:wAfter w:w="180" w:type="dxa"/>
          <w:trHeight w:val="351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414A5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 xml:space="preserve">The time/credit allocation for subject areas </w:t>
            </w:r>
            <w:r w:rsidR="006A201F" w:rsidRPr="00060DD0">
              <w:rPr>
                <w:rFonts w:ascii="Times New Roman" w:hAnsi="Times New Roman"/>
                <w:sz w:val="24"/>
                <w:szCs w:val="24"/>
              </w:rPr>
              <w:t>is</w:t>
            </w:r>
            <w:r w:rsidRPr="00060DD0">
              <w:rPr>
                <w:rFonts w:ascii="Times New Roman" w:hAnsi="Times New Roman"/>
                <w:sz w:val="24"/>
                <w:szCs w:val="24"/>
              </w:rPr>
              <w:t xml:space="preserve"> satisfactory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  <w:ind w:right="-90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031279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0864" behindDoc="0" locked="0" layoutInCell="1" allowOverlap="1" wp14:anchorId="7B5DB1A5" wp14:editId="5475051F">
                      <wp:simplePos x="0" y="0"/>
                      <wp:positionH relativeFrom="margin">
                        <wp:posOffset>-394335</wp:posOffset>
                      </wp:positionH>
                      <wp:positionV relativeFrom="paragraph">
                        <wp:posOffset>26035</wp:posOffset>
                      </wp:positionV>
                      <wp:extent cx="119380" cy="109220"/>
                      <wp:effectExtent l="0" t="0" r="13970" b="24130"/>
                      <wp:wrapNone/>
                      <wp:docPr id="264" name="Rectangle 2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302D642" id="Rectangle 264" o:spid="_x0000_s1026" style="position:absolute;margin-left:-31.05pt;margin-top:2.05pt;width:9.4pt;height:8.6pt;z-index:251940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1888" behindDoc="0" locked="0" layoutInCell="1" allowOverlap="1" wp14:anchorId="4F0F7BE3" wp14:editId="201094E0">
                      <wp:simplePos x="0" y="0"/>
                      <wp:positionH relativeFrom="margin">
                        <wp:posOffset>-863600</wp:posOffset>
                      </wp:positionH>
                      <wp:positionV relativeFrom="paragraph">
                        <wp:posOffset>28575</wp:posOffset>
                      </wp:positionV>
                      <wp:extent cx="119380" cy="109220"/>
                      <wp:effectExtent l="0" t="0" r="13970" b="24130"/>
                      <wp:wrapNone/>
                      <wp:docPr id="263" name="Rectangle 2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3E8DFEC3" id="Rectangle 263" o:spid="_x0000_s1026" style="position:absolute;margin-left:-68pt;margin-top:2.25pt;width:9.4pt;height:8.6pt;z-index:251941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8816" behindDoc="0" locked="0" layoutInCell="1" allowOverlap="1" wp14:anchorId="7CE341B7" wp14:editId="355D1586">
                      <wp:simplePos x="0" y="0"/>
                      <wp:positionH relativeFrom="margin">
                        <wp:posOffset>-1979295</wp:posOffset>
                      </wp:positionH>
                      <wp:positionV relativeFrom="paragraph">
                        <wp:posOffset>29845</wp:posOffset>
                      </wp:positionV>
                      <wp:extent cx="119380" cy="109220"/>
                      <wp:effectExtent l="0" t="0" r="13970" b="24130"/>
                      <wp:wrapNone/>
                      <wp:docPr id="262" name="Rectangle 2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7A79686" id="Rectangle 262" o:spid="_x0000_s1026" style="position:absolute;margin-left:-155.85pt;margin-top:2.35pt;width:9.4pt;height:8.6pt;z-index:251938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39840" behindDoc="0" locked="0" layoutInCell="1" allowOverlap="1" wp14:anchorId="1C528FA8" wp14:editId="265DF095">
                      <wp:simplePos x="0" y="0"/>
                      <wp:positionH relativeFrom="margin">
                        <wp:posOffset>-1377315</wp:posOffset>
                      </wp:positionH>
                      <wp:positionV relativeFrom="paragraph">
                        <wp:posOffset>29845</wp:posOffset>
                      </wp:positionV>
                      <wp:extent cx="119380" cy="109220"/>
                      <wp:effectExtent l="0" t="0" r="13970" b="24130"/>
                      <wp:wrapNone/>
                      <wp:docPr id="261" name="Rectangle 2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0761BD1" id="Rectangle 261" o:spid="_x0000_s1026" style="position:absolute;margin-left:-108.45pt;margin-top:2.35pt;width:9.4pt;height:8.6pt;z-index:251939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2912" behindDoc="0" locked="0" layoutInCell="1" allowOverlap="1" wp14:anchorId="307DD1D9" wp14:editId="65E85004">
                      <wp:simplePos x="0" y="0"/>
                      <wp:positionH relativeFrom="margin">
                        <wp:posOffset>146050</wp:posOffset>
                      </wp:positionH>
                      <wp:positionV relativeFrom="paragraph">
                        <wp:posOffset>24765</wp:posOffset>
                      </wp:positionV>
                      <wp:extent cx="119380" cy="109220"/>
                      <wp:effectExtent l="0" t="0" r="13970" b="24130"/>
                      <wp:wrapNone/>
                      <wp:docPr id="265" name="Rectangle 2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07E2085" id="Rectangle 265" o:spid="_x0000_s1026" style="position:absolute;margin-left:11.5pt;margin-top:1.95pt;width:9.4pt;height:8.6pt;z-index:251942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p4/pQIAAKo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414A5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Course units are relevant to the degree programme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  <w:ind w:right="-90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031279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5984" behindDoc="0" locked="0" layoutInCell="1" allowOverlap="1" wp14:anchorId="06400FA6" wp14:editId="62A50A4D">
                      <wp:simplePos x="0" y="0"/>
                      <wp:positionH relativeFrom="margin">
                        <wp:posOffset>-399415</wp:posOffset>
                      </wp:positionH>
                      <wp:positionV relativeFrom="paragraph">
                        <wp:posOffset>15875</wp:posOffset>
                      </wp:positionV>
                      <wp:extent cx="119380" cy="109220"/>
                      <wp:effectExtent l="0" t="0" r="13970" b="24130"/>
                      <wp:wrapNone/>
                      <wp:docPr id="19" name="Rectangle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ECBB250" id="Rectangle 19" o:spid="_x0000_s1026" style="position:absolute;margin-left:-31.45pt;margin-top:1.25pt;width:9.4pt;height:8.6pt;z-index:251945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7008" behindDoc="0" locked="0" layoutInCell="1" allowOverlap="1" wp14:anchorId="52ABEEAD" wp14:editId="28F04228">
                      <wp:simplePos x="0" y="0"/>
                      <wp:positionH relativeFrom="margin">
                        <wp:posOffset>-868680</wp:posOffset>
                      </wp:positionH>
                      <wp:positionV relativeFrom="paragraph">
                        <wp:posOffset>18415</wp:posOffset>
                      </wp:positionV>
                      <wp:extent cx="119380" cy="109220"/>
                      <wp:effectExtent l="0" t="0" r="13970" b="24130"/>
                      <wp:wrapNone/>
                      <wp:docPr id="268" name="Rectangle 2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0352580" id="Rectangle 268" o:spid="_x0000_s1026" style="position:absolute;margin-left:-68.4pt;margin-top:1.45pt;width:9.4pt;height:8.6pt;z-index:251947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3936" behindDoc="0" locked="0" layoutInCell="1" allowOverlap="1" wp14:anchorId="12723333" wp14:editId="4222F8B4">
                      <wp:simplePos x="0" y="0"/>
                      <wp:positionH relativeFrom="margin">
                        <wp:posOffset>-1984375</wp:posOffset>
                      </wp:positionH>
                      <wp:positionV relativeFrom="paragraph">
                        <wp:posOffset>19685</wp:posOffset>
                      </wp:positionV>
                      <wp:extent cx="119380" cy="109220"/>
                      <wp:effectExtent l="0" t="0" r="13970" b="24130"/>
                      <wp:wrapNone/>
                      <wp:docPr id="267" name="Rectangle 2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E14D4E1" id="Rectangle 267" o:spid="_x0000_s1026" style="position:absolute;margin-left:-156.25pt;margin-top:1.55pt;width:9.4pt;height:8.6pt;z-index:251943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4960" behindDoc="0" locked="0" layoutInCell="1" allowOverlap="1" wp14:anchorId="0FD464C4" wp14:editId="622A7909">
                      <wp:simplePos x="0" y="0"/>
                      <wp:positionH relativeFrom="margin">
                        <wp:posOffset>-1382395</wp:posOffset>
                      </wp:positionH>
                      <wp:positionV relativeFrom="paragraph">
                        <wp:posOffset>19685</wp:posOffset>
                      </wp:positionV>
                      <wp:extent cx="119380" cy="109220"/>
                      <wp:effectExtent l="0" t="0" r="13970" b="24130"/>
                      <wp:wrapNone/>
                      <wp:docPr id="266" name="Rectangle 2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B6298A3" id="Rectangle 266" o:spid="_x0000_s1026" style="position:absolute;margin-left:-108.85pt;margin-top:1.55pt;width:9.4pt;height:8.6pt;z-index:251944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8vzpQIAAKo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8032" behindDoc="0" locked="0" layoutInCell="1" allowOverlap="1" wp14:anchorId="428D5709" wp14:editId="4350DA52">
                      <wp:simplePos x="0" y="0"/>
                      <wp:positionH relativeFrom="margin">
                        <wp:posOffset>140970</wp:posOffset>
                      </wp:positionH>
                      <wp:positionV relativeFrom="paragraph">
                        <wp:posOffset>14605</wp:posOffset>
                      </wp:positionV>
                      <wp:extent cx="119380" cy="109220"/>
                      <wp:effectExtent l="0" t="0" r="13970" b="24130"/>
                      <wp:wrapNone/>
                      <wp:docPr id="269" name="Rectangle 2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800CAE8" id="Rectangle 269" o:spid="_x0000_s1026" style="position:absolute;margin-left:11.1pt;margin-top:1.15pt;width:9.4pt;height:8.6pt;z-index:251948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414A5">
            <w:pPr>
              <w:pStyle w:val="ListParagraph"/>
              <w:numPr>
                <w:ilvl w:val="0"/>
                <w:numId w:val="10"/>
              </w:numPr>
              <w:spacing w:after="0" w:line="360" w:lineRule="auto"/>
              <w:ind w:left="864" w:hanging="504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Curricular are continuously updated.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894930">
            <w:pPr>
              <w:spacing w:after="0" w:line="240" w:lineRule="auto"/>
            </w:pPr>
          </w:p>
        </w:tc>
        <w:tc>
          <w:tcPr>
            <w:tcW w:w="738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  <w:ind w:right="-90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894930">
            <w:pPr>
              <w:spacing w:after="0" w:line="240" w:lineRule="auto"/>
            </w:pPr>
          </w:p>
        </w:tc>
        <w:tc>
          <w:tcPr>
            <w:tcW w:w="900" w:type="dxa"/>
            <w:gridSpan w:val="3"/>
            <w:vAlign w:val="center"/>
          </w:tcPr>
          <w:p w:rsidR="00504E35" w:rsidRDefault="00031279" w:rsidP="00894930">
            <w:pPr>
              <w:spacing w:after="0" w:line="24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00256" behindDoc="0" locked="0" layoutInCell="1" allowOverlap="1" wp14:anchorId="092E55A5" wp14:editId="51983D8F">
                      <wp:simplePos x="0" y="0"/>
                      <wp:positionH relativeFrom="margin">
                        <wp:posOffset>140970</wp:posOffset>
                      </wp:positionH>
                      <wp:positionV relativeFrom="paragraph">
                        <wp:posOffset>21590</wp:posOffset>
                      </wp:positionV>
                      <wp:extent cx="119380" cy="109220"/>
                      <wp:effectExtent l="0" t="0" r="13970" b="24130"/>
                      <wp:wrapNone/>
                      <wp:docPr id="60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0A8D8384" id="Rectangle 60" o:spid="_x0000_s1026" style="position:absolute;margin-left:11.1pt;margin-top:1.7pt;width:9.4pt;height:8.6pt;z-index:252000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7184" behindDoc="0" locked="0" layoutInCell="1" allowOverlap="1" wp14:anchorId="71B6701A" wp14:editId="7EF78B14">
                      <wp:simplePos x="0" y="0"/>
                      <wp:positionH relativeFrom="margin">
                        <wp:posOffset>-1382395</wp:posOffset>
                      </wp:positionH>
                      <wp:positionV relativeFrom="paragraph">
                        <wp:posOffset>26670</wp:posOffset>
                      </wp:positionV>
                      <wp:extent cx="119380" cy="109220"/>
                      <wp:effectExtent l="0" t="0" r="13970" b="24130"/>
                      <wp:wrapNone/>
                      <wp:docPr id="45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27D818A9" id="Rectangle 45" o:spid="_x0000_s1026" style="position:absolute;margin-left:-108.85pt;margin-top:2.1pt;width:9.4pt;height:8.6pt;z-index:251997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6160" behindDoc="0" locked="0" layoutInCell="1" allowOverlap="1" wp14:anchorId="6B5AA57C" wp14:editId="0F8B6536">
                      <wp:simplePos x="0" y="0"/>
                      <wp:positionH relativeFrom="margin">
                        <wp:posOffset>-1984375</wp:posOffset>
                      </wp:positionH>
                      <wp:positionV relativeFrom="paragraph">
                        <wp:posOffset>26670</wp:posOffset>
                      </wp:positionV>
                      <wp:extent cx="119380" cy="109220"/>
                      <wp:effectExtent l="0" t="0" r="13970" b="24130"/>
                      <wp:wrapNone/>
                      <wp:docPr id="48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2EEB52E" id="Rectangle 48" o:spid="_x0000_s1026" style="position:absolute;margin-left:-156.25pt;margin-top:2.1pt;width:9.4pt;height:8.6pt;z-index:25199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9232" behindDoc="0" locked="0" layoutInCell="1" allowOverlap="1" wp14:anchorId="16CC541E" wp14:editId="37C3BDF1">
                      <wp:simplePos x="0" y="0"/>
                      <wp:positionH relativeFrom="margin">
                        <wp:posOffset>-868680</wp:posOffset>
                      </wp:positionH>
                      <wp:positionV relativeFrom="paragraph">
                        <wp:posOffset>25400</wp:posOffset>
                      </wp:positionV>
                      <wp:extent cx="119380" cy="109220"/>
                      <wp:effectExtent l="0" t="0" r="13970" b="24130"/>
                      <wp:wrapNone/>
                      <wp:docPr id="49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29AAE04D" id="Rectangle 49" o:spid="_x0000_s1026" style="position:absolute;margin-left:-68.4pt;margin-top:2pt;width:9.4pt;height:8.6pt;z-index:25199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8208" behindDoc="0" locked="0" layoutInCell="1" allowOverlap="1" wp14:anchorId="2B88DE12" wp14:editId="3CBC1708">
                      <wp:simplePos x="0" y="0"/>
                      <wp:positionH relativeFrom="margin">
                        <wp:posOffset>-399415</wp:posOffset>
                      </wp:positionH>
                      <wp:positionV relativeFrom="paragraph">
                        <wp:posOffset>22860</wp:posOffset>
                      </wp:positionV>
                      <wp:extent cx="119380" cy="109220"/>
                      <wp:effectExtent l="0" t="0" r="13970" b="24130"/>
                      <wp:wrapNone/>
                      <wp:docPr id="59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5C7F411C" id="Rectangle 59" o:spid="_x0000_s1026" style="position:absolute;margin-left:-31.45pt;margin-top:1.8pt;width:9.4pt;height:8.6pt;z-index:251998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317C41" w:rsidRPr="00317C41" w:rsidTr="00031279">
        <w:trPr>
          <w:gridAfter w:val="1"/>
          <w:wAfter w:w="180" w:type="dxa"/>
          <w:trHeight w:val="450"/>
        </w:trPr>
        <w:tc>
          <w:tcPr>
            <w:tcW w:w="6840" w:type="dxa"/>
            <w:gridSpan w:val="2"/>
            <w:vAlign w:val="center"/>
          </w:tcPr>
          <w:p w:rsidR="00031279" w:rsidRPr="00317C41" w:rsidRDefault="00031279" w:rsidP="00317C41">
            <w:pPr>
              <w:pStyle w:val="ListParagraph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2" w:type="dxa"/>
            <w:gridSpan w:val="2"/>
            <w:vAlign w:val="center"/>
          </w:tcPr>
          <w:p w:rsidR="00317C41" w:rsidRPr="00317C41" w:rsidRDefault="00317C41" w:rsidP="0089493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317C41" w:rsidRPr="00317C41" w:rsidRDefault="00317C41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738" w:type="dxa"/>
            <w:gridSpan w:val="3"/>
            <w:vAlign w:val="center"/>
          </w:tcPr>
          <w:p w:rsidR="00317C41" w:rsidRPr="00317C41" w:rsidRDefault="00317C41" w:rsidP="00894930">
            <w:pPr>
              <w:spacing w:after="0" w:line="240" w:lineRule="auto"/>
              <w:ind w:right="-90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900" w:type="dxa"/>
            <w:gridSpan w:val="3"/>
            <w:vAlign w:val="center"/>
          </w:tcPr>
          <w:p w:rsidR="00317C41" w:rsidRPr="00317C41" w:rsidRDefault="00317C41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900" w:type="dxa"/>
            <w:gridSpan w:val="3"/>
            <w:vAlign w:val="center"/>
          </w:tcPr>
          <w:p w:rsidR="00317C41" w:rsidRPr="00317C41" w:rsidRDefault="00317C41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</w:tr>
      <w:tr w:rsidR="00504E35" w:rsidTr="00031279">
        <w:trPr>
          <w:gridAfter w:val="1"/>
          <w:wAfter w:w="180" w:type="dxa"/>
          <w:trHeight w:val="810"/>
        </w:trPr>
        <w:tc>
          <w:tcPr>
            <w:tcW w:w="6840" w:type="dxa"/>
            <w:gridSpan w:val="2"/>
          </w:tcPr>
          <w:p w:rsidR="00504E35" w:rsidRPr="000C30C8" w:rsidRDefault="000414A5" w:rsidP="00031279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="00060DD0">
              <w:rPr>
                <w:rFonts w:ascii="Times New Roman" w:hAnsi="Times New Roman" w:cs="Times New Roman"/>
                <w:b/>
                <w:bCs/>
              </w:rPr>
              <w:t xml:space="preserve">. </w:t>
            </w:r>
            <w:r w:rsidR="00504E35">
              <w:rPr>
                <w:rFonts w:ascii="Times New Roman" w:hAnsi="Times New Roman" w:cs="Times New Roman"/>
                <w:b/>
                <w:bCs/>
              </w:rPr>
              <w:t>SERVICES PROVIDED BY THE FACULTY</w:t>
            </w:r>
            <w:r w:rsidR="00601B91">
              <w:rPr>
                <w:rFonts w:ascii="Times New Roman" w:hAnsi="Times New Roman" w:cs="Times New Roman"/>
                <w:b/>
                <w:bCs/>
              </w:rPr>
              <w:t>/UNIVERSITY</w:t>
            </w:r>
          </w:p>
        </w:tc>
        <w:tc>
          <w:tcPr>
            <w:tcW w:w="882" w:type="dxa"/>
            <w:gridSpan w:val="2"/>
          </w:tcPr>
          <w:p w:rsidR="00504E35" w:rsidRPr="000C30C8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ery satisfied</w:t>
            </w:r>
          </w:p>
        </w:tc>
        <w:tc>
          <w:tcPr>
            <w:tcW w:w="720" w:type="dxa"/>
            <w:gridSpan w:val="2"/>
          </w:tcPr>
          <w:p w:rsidR="00504E35" w:rsidRPr="000C30C8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atisfi-ed</w:t>
            </w:r>
            <w:proofErr w:type="spellEnd"/>
          </w:p>
        </w:tc>
        <w:tc>
          <w:tcPr>
            <w:tcW w:w="810" w:type="dxa"/>
            <w:gridSpan w:val="4"/>
          </w:tcPr>
          <w:p w:rsidR="00504E35" w:rsidRPr="000C30C8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eutral</w:t>
            </w:r>
          </w:p>
        </w:tc>
        <w:tc>
          <w:tcPr>
            <w:tcW w:w="828" w:type="dxa"/>
            <w:gridSpan w:val="2"/>
          </w:tcPr>
          <w:p w:rsidR="00504E35" w:rsidRPr="000C30C8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sati-sfied</w:t>
            </w:r>
          </w:p>
        </w:tc>
        <w:tc>
          <w:tcPr>
            <w:tcW w:w="900" w:type="dxa"/>
            <w:gridSpan w:val="3"/>
          </w:tcPr>
          <w:p w:rsidR="00504E35" w:rsidRPr="000C30C8" w:rsidRDefault="00504E35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ery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dissatis</w:t>
            </w:r>
            <w:proofErr w:type="spellEnd"/>
            <w:r w:rsidR="00031279">
              <w:rPr>
                <w:rFonts w:ascii="Times New Roman" w:hAnsi="Times New Roman" w:cs="Times New Roman"/>
                <w:sz w:val="18"/>
                <w:szCs w:val="18"/>
              </w:rPr>
              <w:t xml:space="preserve">   -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fied</w:t>
            </w:r>
            <w:proofErr w:type="spellEnd"/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31279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Orientation programme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0080" behindDoc="0" locked="0" layoutInCell="1" allowOverlap="1" wp14:anchorId="38504314" wp14:editId="7A2A25E9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70" name="Rectangle 2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5FF327EC" id="Rectangle 270" o:spid="_x0000_s1026" style="position:absolute;margin-left:9.45pt;margin-top:5.45pt;width:9.4pt;height:8.6pt;z-index:251950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CA4FH9pAIAAKo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3DFD5F12" wp14:editId="3C350018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71" name="Rectangle 2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1BB8C6F" id="Rectangle 271" o:spid="_x0000_s1026" style="position:absolute;margin-left:-37.95pt;margin-top:5.45pt;width:9.4pt;height:8.6pt;z-index:25194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Bri24j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2128" behindDoc="0" locked="0" layoutInCell="1" allowOverlap="1" wp14:anchorId="5851684B" wp14:editId="461ADB57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72" name="Rectangle 2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71409D8" id="Rectangle 272" o:spid="_x0000_s1026" style="position:absolute;margin-left:13.95pt;margin-top:5.25pt;width:9.4pt;height:8.6pt;z-index:251952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Aeznw6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1104" behindDoc="0" locked="0" layoutInCell="1" allowOverlap="1" wp14:anchorId="0F5D6722" wp14:editId="0D4A449E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73" name="Rectangle 2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52F9D87D" id="Rectangle 273" o:spid="_x0000_s1026" style="position:absolute;margin-left:13.95pt;margin-top:4.9pt;width:9.4pt;height:8.6pt;z-index:251951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QxpQIAAKo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YWkEM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3152" behindDoc="0" locked="0" layoutInCell="1" allowOverlap="1" wp14:anchorId="75371CE3" wp14:editId="5E5C3935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74" name="Rectangle 2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15AEC64" id="Rectangle 274" o:spid="_x0000_s1026" style="position:absolute;margin-left:11.55pt;margin-top:4.75pt;width:9.4pt;height:8.6pt;z-index:251953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gvk9gK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31279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Web resourc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5200" behindDoc="0" locked="0" layoutInCell="1" allowOverlap="1" wp14:anchorId="130B9321" wp14:editId="3E18098B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75" name="Rectangle 2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FE7E349" id="Rectangle 275" o:spid="_x0000_s1026" style="position:absolute;margin-left:9.45pt;margin-top:5.45pt;width:9.4pt;height:8.6pt;z-index:251955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4176" behindDoc="0" locked="0" layoutInCell="1" allowOverlap="1" wp14:anchorId="3B32E7F2" wp14:editId="2AF90F93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76" name="Rectangle 2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5B3CD82" id="Rectangle 276" o:spid="_x0000_s1026" style="position:absolute;margin-left:-37.95pt;margin-top:5.45pt;width:9.4pt;height:8.6pt;z-index:251954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iBtXkq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7248" behindDoc="0" locked="0" layoutInCell="1" allowOverlap="1" wp14:anchorId="2FD73A05" wp14:editId="6ED98D75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77" name="Rectangle 2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7F050DD" id="Rectangle 277" o:spid="_x0000_s1026" style="position:absolute;margin-left:13.95pt;margin-top:5.25pt;width:9.4pt;height:8.6pt;z-index:25195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Y3BoTK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6224" behindDoc="0" locked="0" layoutInCell="1" allowOverlap="1" wp14:anchorId="2B14B1D3" wp14:editId="53F6A9EB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78" name="Rectangle 2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82D5AD7" id="Rectangle 278" o:spid="_x0000_s1026" style="position:absolute;margin-left:13.95pt;margin-top:4.9pt;width:9.4pt;height:8.6pt;z-index:251956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hNKJB6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8272" behindDoc="0" locked="0" layoutInCell="1" allowOverlap="1" wp14:anchorId="38E1740A" wp14:editId="3C2D6B0A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79" name="Rectangle 2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9D8D8DA" id="Rectangle 279" o:spid="_x0000_s1026" style="position:absolute;margin-left:11.55pt;margin-top:4.75pt;width:9.4pt;height:8.6pt;z-index:25195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5Fdq9a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504E35" w:rsidP="00031279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Academic counselling servic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0320" behindDoc="0" locked="0" layoutInCell="1" allowOverlap="1" wp14:anchorId="35703C72" wp14:editId="2DCBA4C7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80" name="Rectangle 2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55F2184" id="Rectangle 280" o:spid="_x0000_s1026" style="position:absolute;margin-left:9.45pt;margin-top:5.45pt;width:9.4pt;height:8.6pt;z-index:251960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D5dnTDpAIAAKo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59296" behindDoc="0" locked="0" layoutInCell="1" allowOverlap="1" wp14:anchorId="787D2514" wp14:editId="740478B5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81" name="Rectangle 2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7F97DC7" id="Rectangle 281" o:spid="_x0000_s1026" style="position:absolute;margin-left:-37.95pt;margin-top:5.45pt;width:9.4pt;height:8.6pt;z-index:251959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ASHUsd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2368" behindDoc="0" locked="0" layoutInCell="1" allowOverlap="1" wp14:anchorId="6A97AF1D" wp14:editId="5825D303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82" name="Rectangle 2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A6930AB" id="Rectangle 282" o:spid="_x0000_s1026" style="position:absolute;margin-left:13.95pt;margin-top:5.25pt;width:9.4pt;height:8.6pt;z-index:251962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eHrC/a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3E1CEE03" wp14:editId="76E3AD59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83" name="Rectangle 2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3A00656" id="Rectangle 283" o:spid="_x0000_s1026" style="position:absolute;margin-left:13.95pt;margin-top:4.9pt;width:9.4pt;height:8.6pt;z-index:25196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GP8hD6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3392" behindDoc="0" locked="0" layoutInCell="1" allowOverlap="1" wp14:anchorId="177E1B62" wp14:editId="5BED2F61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84" name="Rectangle 28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12BEDB34" id="Rectangle 284" o:spid="_x0000_s1026" style="position:absolute;margin-left:11.55pt;margin-top:4.75pt;width:9.4pt;height:8.6pt;z-index:25196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+28Yvq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CD00D7" w:rsidP="00031279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 w:rsidRPr="00060DD0">
              <w:rPr>
                <w:rFonts w:ascii="Times New Roman" w:hAnsi="Times New Roman"/>
                <w:sz w:val="24"/>
                <w:szCs w:val="24"/>
              </w:rPr>
              <w:t>Personal</w:t>
            </w:r>
            <w:r w:rsidR="00504E35" w:rsidRPr="00060DD0">
              <w:rPr>
                <w:rFonts w:ascii="Times New Roman" w:hAnsi="Times New Roman"/>
                <w:sz w:val="24"/>
                <w:szCs w:val="24"/>
              </w:rPr>
              <w:t xml:space="preserve"> counselling servic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5440" behindDoc="0" locked="0" layoutInCell="1" allowOverlap="1" wp14:anchorId="353F7F98" wp14:editId="600EBE83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85" name="Rectangle 2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15A5484" id="Rectangle 285" o:spid="_x0000_s1026" style="position:absolute;margin-left:9.45pt;margin-top:5.45pt;width:9.4pt;height:8.6pt;z-index:25196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4416" behindDoc="0" locked="0" layoutInCell="1" allowOverlap="1" wp14:anchorId="30AF8EB1" wp14:editId="5A01F3BE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86" name="Rectangle 2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515D6CD" id="Rectangle 286" o:spid="_x0000_s1026" style="position:absolute;margin-left:-37.95pt;margin-top:5.45pt;width:9.4pt;height:8.6pt;z-index:251964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DxjXKs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7488" behindDoc="0" locked="0" layoutInCell="1" allowOverlap="1" wp14:anchorId="17F098E4" wp14:editId="042626A4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87" name="Rectangle 2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0B60B4F" id="Rectangle 287" o:spid="_x0000_s1026" style="position:absolute;margin-left:13.95pt;margin-top:5.25pt;width:9.4pt;height:8.6pt;z-index:25196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6464" behindDoc="0" locked="0" layoutInCell="1" allowOverlap="1" wp14:anchorId="46A523D1" wp14:editId="485BD248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88" name="Rectangle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3DBF553" id="Rectangle 288" o:spid="_x0000_s1026" style="position:absolute;margin-left:13.95pt;margin-top:4.9pt;width:9.4pt;height:8.6pt;z-index:251966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/USsO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8512" behindDoc="0" locked="0" layoutInCell="1" allowOverlap="1" wp14:anchorId="059EE755" wp14:editId="3C1D4CD2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89" name="Rectangle 2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3534BC4" id="Rectangle 289" o:spid="_x0000_s1026" style="position:absolute;margin-left:11.55pt;margin-top:4.75pt;width:9.4pt;height:8.6pt;z-index:251968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ncFPy6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B56556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B56556" w:rsidRPr="00060DD0" w:rsidRDefault="00B56556" w:rsidP="00031279">
            <w:pPr>
              <w:pStyle w:val="ListParagraph"/>
              <w:numPr>
                <w:ilvl w:val="0"/>
                <w:numId w:val="11"/>
              </w:numPr>
              <w:spacing w:after="0" w:line="36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reer advisory activities</w:t>
            </w:r>
          </w:p>
        </w:tc>
        <w:tc>
          <w:tcPr>
            <w:tcW w:w="882" w:type="dxa"/>
            <w:gridSpan w:val="2"/>
            <w:vAlign w:val="center"/>
          </w:tcPr>
          <w:p w:rsidR="00B56556" w:rsidRDefault="00B56556" w:rsidP="0003127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B56556" w:rsidRDefault="00B56556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6576" behindDoc="0" locked="0" layoutInCell="1" allowOverlap="1" wp14:anchorId="13CAC675" wp14:editId="652C3CB6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131" name="Rectangle 1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084C06A" id="Rectangle 131" o:spid="_x0000_s1026" style="position:absolute;margin-left:9.45pt;margin-top:5.45pt;width:9.4pt;height:8.6pt;z-index:252056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qV3AMq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5552" behindDoc="0" locked="0" layoutInCell="1" allowOverlap="1" wp14:anchorId="6D21F386" wp14:editId="4A883A9D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132" name="Rectangle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5A11148" id="Rectangle 132" o:spid="_x0000_s1026" style="position:absolute;margin-left:-37.95pt;margin-top:5.45pt;width:9.4pt;height:8.6pt;z-index:252055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DDOknS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10" w:type="dxa"/>
            <w:gridSpan w:val="4"/>
            <w:vAlign w:val="center"/>
          </w:tcPr>
          <w:p w:rsidR="00B56556" w:rsidRDefault="00B56556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8624" behindDoc="0" locked="0" layoutInCell="1" allowOverlap="1" wp14:anchorId="673D7844" wp14:editId="3C3BC3BC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133" name="Rectangle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75604A4D" id="Rectangle 133" o:spid="_x0000_s1026" style="position:absolute;margin-left:13.95pt;margin-top:5.25pt;width:9.4pt;height:8.6pt;z-index:25205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AoUXYMpAIAAKo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828" w:type="dxa"/>
            <w:gridSpan w:val="2"/>
            <w:vAlign w:val="center"/>
          </w:tcPr>
          <w:p w:rsidR="00B56556" w:rsidRDefault="00B56556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7600" behindDoc="0" locked="0" layoutInCell="1" allowOverlap="1" wp14:anchorId="5BD0E6E0" wp14:editId="78360892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134" name="Rectangle 1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67659563" id="Rectangle 134" o:spid="_x0000_s1026" style="position:absolute;margin-left:13.95pt;margin-top:4.9pt;width:9.4pt;height:8.6pt;z-index:252057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y8FPva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B56556" w:rsidRDefault="00B56556" w:rsidP="00031279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2059648" behindDoc="0" locked="0" layoutInCell="1" allowOverlap="1" wp14:anchorId="4BF3CA24" wp14:editId="629E9FB7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135" name="Rectangle 1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rect w14:anchorId="1A096D00" id="Rectangle 135" o:spid="_x0000_s1026" style="position:absolute;margin-left:11.55pt;margin-top:4.75pt;width:9.4pt;height:8.6pt;z-index:252059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CrRKxPpAIAAKo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894930" w:rsidRPr="00894930" w:rsidTr="00894930">
        <w:trPr>
          <w:gridAfter w:val="1"/>
          <w:wAfter w:w="180" w:type="dxa"/>
          <w:trHeight w:val="270"/>
        </w:trPr>
        <w:tc>
          <w:tcPr>
            <w:tcW w:w="6840" w:type="dxa"/>
            <w:gridSpan w:val="2"/>
            <w:vAlign w:val="center"/>
          </w:tcPr>
          <w:p w:rsidR="00894930" w:rsidRPr="00894930" w:rsidRDefault="00894930" w:rsidP="00894930">
            <w:pPr>
              <w:pStyle w:val="ListParagraph"/>
              <w:spacing w:after="0"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82" w:type="dxa"/>
            <w:gridSpan w:val="2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810" w:type="dxa"/>
            <w:gridSpan w:val="4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828" w:type="dxa"/>
            <w:gridSpan w:val="2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  <w:tc>
          <w:tcPr>
            <w:tcW w:w="900" w:type="dxa"/>
            <w:gridSpan w:val="3"/>
            <w:vAlign w:val="center"/>
          </w:tcPr>
          <w:p w:rsidR="00894930" w:rsidRPr="00894930" w:rsidRDefault="00894930" w:rsidP="00894930">
            <w:pPr>
              <w:spacing w:after="0" w:line="240" w:lineRule="auto"/>
              <w:rPr>
                <w:rFonts w:ascii="Times New Roman" w:hAnsi="Times New Roman" w:cs="Times New Roman"/>
                <w:noProof/>
                <w:sz w:val="16"/>
                <w:szCs w:val="16"/>
                <w:lang w:val="en-US" w:bidi="si-LK"/>
              </w:rPr>
            </w:pPr>
          </w:p>
        </w:tc>
      </w:tr>
      <w:tr w:rsidR="00060DD0" w:rsidRPr="000C30C8" w:rsidTr="00601B91">
        <w:trPr>
          <w:gridAfter w:val="1"/>
          <w:wAfter w:w="180" w:type="dxa"/>
          <w:trHeight w:val="450"/>
        </w:trPr>
        <w:tc>
          <w:tcPr>
            <w:tcW w:w="6840" w:type="dxa"/>
            <w:gridSpan w:val="2"/>
            <w:vAlign w:val="center"/>
          </w:tcPr>
          <w:p w:rsidR="000414A5" w:rsidRDefault="000414A5" w:rsidP="00060DD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  <w:p w:rsidR="00060DD0" w:rsidRDefault="000414A5" w:rsidP="00060DD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8</w:t>
            </w:r>
            <w:r w:rsidR="00060DD0" w:rsidRPr="00060DD0">
              <w:rPr>
                <w:rFonts w:ascii="Times New Roman" w:hAnsi="Times New Roman"/>
                <w:b/>
                <w:bCs/>
              </w:rPr>
              <w:t xml:space="preserve">. FACILITATION OF </w:t>
            </w:r>
            <w:r w:rsidR="00060DD0">
              <w:rPr>
                <w:rFonts w:ascii="Times New Roman" w:hAnsi="Times New Roman"/>
                <w:b/>
                <w:bCs/>
              </w:rPr>
              <w:t>EXTRA / CO-CURRICULAR ACTIVITIES</w:t>
            </w:r>
          </w:p>
          <w:p w:rsidR="000414A5" w:rsidRPr="00060DD0" w:rsidRDefault="000414A5" w:rsidP="00060DD0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882" w:type="dxa"/>
            <w:gridSpan w:val="2"/>
            <w:vAlign w:val="bottom"/>
          </w:tcPr>
          <w:p w:rsidR="00060DD0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</w:tcPr>
          <w:p w:rsidR="00060DD0" w:rsidRPr="00C00069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720" w:type="dxa"/>
            <w:gridSpan w:val="2"/>
          </w:tcPr>
          <w:p w:rsidR="00060DD0" w:rsidRPr="00C00069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918" w:type="dxa"/>
            <w:gridSpan w:val="4"/>
          </w:tcPr>
          <w:p w:rsidR="00060DD0" w:rsidRPr="00C00069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  <w:tc>
          <w:tcPr>
            <w:tcW w:w="900" w:type="dxa"/>
            <w:gridSpan w:val="3"/>
          </w:tcPr>
          <w:p w:rsidR="00060DD0" w:rsidRPr="00C00069" w:rsidRDefault="00060DD0" w:rsidP="00060DD0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</w:pPr>
          </w:p>
        </w:tc>
      </w:tr>
      <w:tr w:rsidR="00B20BA9" w:rsidRPr="000C30C8" w:rsidTr="00031279">
        <w:trPr>
          <w:gridAfter w:val="1"/>
          <w:wAfter w:w="180" w:type="dxa"/>
          <w:trHeight w:val="774"/>
        </w:trPr>
        <w:tc>
          <w:tcPr>
            <w:tcW w:w="6840" w:type="dxa"/>
            <w:gridSpan w:val="2"/>
          </w:tcPr>
          <w:p w:rsidR="00B20BA9" w:rsidRPr="00B20BA9" w:rsidRDefault="00B20BA9" w:rsidP="00031279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B20BA9">
              <w:rPr>
                <w:rFonts w:ascii="Times New Roman" w:hAnsi="Times New Roman"/>
                <w:sz w:val="24"/>
                <w:szCs w:val="24"/>
              </w:rPr>
              <w:t>The Faculty/University provides adequate facilities</w:t>
            </w:r>
            <w:r w:rsidR="00601B91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="000414A5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601B91">
              <w:rPr>
                <w:rFonts w:ascii="Times New Roman" w:hAnsi="Times New Roman"/>
                <w:sz w:val="24"/>
                <w:szCs w:val="24"/>
              </w:rPr>
              <w:t>encourages students to participat</w:t>
            </w:r>
            <w:r w:rsidR="00894930">
              <w:rPr>
                <w:rFonts w:ascii="Times New Roman" w:hAnsi="Times New Roman"/>
                <w:sz w:val="24"/>
                <w:szCs w:val="24"/>
              </w:rPr>
              <w:t>e</w:t>
            </w:r>
            <w:r w:rsidR="00601B91">
              <w:rPr>
                <w:rFonts w:ascii="Times New Roman" w:hAnsi="Times New Roman"/>
                <w:sz w:val="24"/>
                <w:szCs w:val="24"/>
              </w:rPr>
              <w:t xml:space="preserve"> in</w:t>
            </w:r>
            <w:r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882" w:type="dxa"/>
            <w:gridSpan w:val="2"/>
          </w:tcPr>
          <w:p w:rsidR="00B20BA9" w:rsidRPr="00E40DA0" w:rsidRDefault="00B20BA9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</w:t>
            </w:r>
          </w:p>
          <w:p w:rsidR="00B20BA9" w:rsidRPr="00E40DA0" w:rsidRDefault="00B20BA9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20" w:type="dxa"/>
            <w:gridSpan w:val="2"/>
          </w:tcPr>
          <w:p w:rsidR="00B20BA9" w:rsidRPr="00E40DA0" w:rsidRDefault="00B20BA9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Agree</w:t>
            </w:r>
          </w:p>
        </w:tc>
        <w:tc>
          <w:tcPr>
            <w:tcW w:w="720" w:type="dxa"/>
            <w:gridSpan w:val="2"/>
          </w:tcPr>
          <w:p w:rsidR="00B20BA9" w:rsidRPr="00E40DA0" w:rsidRDefault="00B20BA9" w:rsidP="00031279">
            <w:pPr>
              <w:spacing w:after="0"/>
              <w:ind w:right="-9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eutral</w:t>
            </w:r>
          </w:p>
        </w:tc>
        <w:tc>
          <w:tcPr>
            <w:tcW w:w="918" w:type="dxa"/>
            <w:gridSpan w:val="4"/>
          </w:tcPr>
          <w:p w:rsidR="00B20BA9" w:rsidRPr="00E40DA0" w:rsidRDefault="00B20BA9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Disagree</w:t>
            </w:r>
          </w:p>
        </w:tc>
        <w:tc>
          <w:tcPr>
            <w:tcW w:w="900" w:type="dxa"/>
            <w:gridSpan w:val="3"/>
          </w:tcPr>
          <w:p w:rsidR="00B20BA9" w:rsidRPr="00E40DA0" w:rsidRDefault="00B20BA9" w:rsidP="00031279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40DA0">
              <w:rPr>
                <w:rFonts w:ascii="Times New Roman" w:hAnsi="Times New Roman" w:cs="Times New Roman"/>
                <w:sz w:val="18"/>
                <w:szCs w:val="18"/>
              </w:rPr>
              <w:t>Strongly disagree</w: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B20BA9" w:rsidP="000414A5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orts activiti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2064" behindDoc="0" locked="0" layoutInCell="1" allowOverlap="1" wp14:anchorId="4B18DCD2" wp14:editId="13DC378A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31" name="Rectangle 2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EF08B9C" id="Rectangle 231" o:spid="_x0000_s1026" style="position:absolute;margin-left:9.45pt;margin-top:5.45pt;width:9.4pt;height:8.6pt;z-index:25199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1WjB4a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024B550B" wp14:editId="1F0A4B68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32" name="Rectangle 2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0120CD89" id="Rectangle 232" o:spid="_x0000_s1026" style="position:absolute;margin-left:-37.95pt;margin-top:5.45pt;width:9.4pt;height:8.6pt;z-index:25199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4112" behindDoc="0" locked="0" layoutInCell="1" allowOverlap="1" wp14:anchorId="68FBA867" wp14:editId="19785D2C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33" name="Rectangle 2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F1F0460" id="Rectangle 233" o:spid="_x0000_s1026" style="position:absolute;margin-left:13.95pt;margin-top:5.25pt;width:9.4pt;height:8.6pt;z-index:25199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HffpQIAAKoFAAAOAAAAZHJzL2Uyb0RvYy54bWysVEtv2zAMvg/YfxB0X/1Iu7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18" w:type="dxa"/>
            <w:gridSpan w:val="4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3088" behindDoc="0" locked="0" layoutInCell="1" allowOverlap="1" wp14:anchorId="399B2E16" wp14:editId="1143D850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34" name="Rectangle 2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997F334" id="Rectangle 234" o:spid="_x0000_s1026" style="position:absolute;margin-left:13.95pt;margin-top:4.9pt;width:9.4pt;height:8.6pt;z-index:25199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t/RObq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72CE3220" wp14:editId="6B65F740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35" name="Rectangle 2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5AA944A" id="Rectangle 235" o:spid="_x0000_s1026" style="position:absolute;margin-left:11.55pt;margin-top:4.75pt;width:9.4pt;height:8.6pt;z-index:251995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a2cpQIAAKo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B20BA9" w:rsidP="000414A5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ligious and cultural activiti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0560" behindDoc="0" locked="0" layoutInCell="1" allowOverlap="1" wp14:anchorId="41CB3561" wp14:editId="2BCBB011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90" name="Rectangle 2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240478A" id="Rectangle 290" o:spid="_x0000_s1026" style="position:absolute;margin-left:9.45pt;margin-top:5.45pt;width:9.4pt;height:8.6pt;z-index:25197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69536" behindDoc="0" locked="0" layoutInCell="1" allowOverlap="1" wp14:anchorId="402E503F" wp14:editId="4BC95315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91" name="Rectangle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4B3209D" id="Rectangle 291" o:spid="_x0000_s1026" style="position:absolute;margin-left:-37.95pt;margin-top:5.45pt;width:9.4pt;height:8.6pt;z-index:25196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DPnwtQpAIAAKo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2608" behindDoc="0" locked="0" layoutInCell="1" allowOverlap="1" wp14:anchorId="05853070" wp14:editId="619FEA10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3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863AFB5" id="Rectangle 23" o:spid="_x0000_s1026" style="position:absolute;margin-left:13.95pt;margin-top:5.25pt;width:9.4pt;height:8.6pt;z-index:25197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CFo/bu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18" w:type="dxa"/>
            <w:gridSpan w:val="4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1584" behindDoc="0" locked="0" layoutInCell="1" allowOverlap="1" wp14:anchorId="4EE35C8D" wp14:editId="036266EA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92" name="Rectangle 2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391377E4" id="Rectangle 292" o:spid="_x0000_s1026" style="position:absolute;margin-left:13.95pt;margin-top:4.9pt;width:9.4pt;height:8.6pt;z-index:25197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3632" behindDoc="0" locked="0" layoutInCell="1" allowOverlap="1" wp14:anchorId="7112E2BE" wp14:editId="7C9174A7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F71B07B" id="Rectangle 25" o:spid="_x0000_s1026" style="position:absolute;margin-left:11.55pt;margin-top:4.75pt;width:9.4pt;height:8.6pt;z-index:25197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CsUAwr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  <w:tr w:rsidR="00504E35" w:rsidRPr="000C30C8" w:rsidTr="00894930">
        <w:trPr>
          <w:gridAfter w:val="1"/>
          <w:wAfter w:w="180" w:type="dxa"/>
          <w:trHeight w:val="360"/>
        </w:trPr>
        <w:tc>
          <w:tcPr>
            <w:tcW w:w="6840" w:type="dxa"/>
            <w:gridSpan w:val="2"/>
            <w:vAlign w:val="center"/>
          </w:tcPr>
          <w:p w:rsidR="00504E35" w:rsidRPr="00060DD0" w:rsidRDefault="00B20BA9" w:rsidP="000414A5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ind w:left="864" w:hanging="45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utreach activities</w:t>
            </w:r>
          </w:p>
        </w:tc>
        <w:tc>
          <w:tcPr>
            <w:tcW w:w="882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5680" behindDoc="0" locked="0" layoutInCell="1" allowOverlap="1" wp14:anchorId="73351E94" wp14:editId="57E313F8">
                      <wp:simplePos x="0" y="0"/>
                      <wp:positionH relativeFrom="margin">
                        <wp:posOffset>120015</wp:posOffset>
                      </wp:positionH>
                      <wp:positionV relativeFrom="paragraph">
                        <wp:posOffset>69225</wp:posOffset>
                      </wp:positionV>
                      <wp:extent cx="119380" cy="109220"/>
                      <wp:effectExtent l="0" t="0" r="13970" b="2413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265A3AD0" id="Rectangle 26" o:spid="_x0000_s1026" style="position:absolute;margin-left:9.45pt;margin-top:5.45pt;width:9.4pt;height:8.6pt;z-index:25197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4656" behindDoc="0" locked="0" layoutInCell="1" allowOverlap="1" wp14:anchorId="3D81E2D7" wp14:editId="3AE83277">
                      <wp:simplePos x="0" y="0"/>
                      <wp:positionH relativeFrom="margin">
                        <wp:posOffset>-481965</wp:posOffset>
                      </wp:positionH>
                      <wp:positionV relativeFrom="paragraph">
                        <wp:posOffset>69215</wp:posOffset>
                      </wp:positionV>
                      <wp:extent cx="119380" cy="109220"/>
                      <wp:effectExtent l="0" t="0" r="13970" b="24130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537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75994320" id="Rectangle 27" o:spid="_x0000_s1026" style="position:absolute;margin-left:-37.95pt;margin-top:5.45pt;width:9.4pt;height:8.6pt;z-index:25197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20" w:type="dxa"/>
            <w:gridSpan w:val="2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7728" behindDoc="0" locked="0" layoutInCell="1" allowOverlap="1" wp14:anchorId="78E4C955" wp14:editId="7C0CB45E">
                      <wp:simplePos x="0" y="0"/>
                      <wp:positionH relativeFrom="margin">
                        <wp:posOffset>177079</wp:posOffset>
                      </wp:positionH>
                      <wp:positionV relativeFrom="paragraph">
                        <wp:posOffset>66988</wp:posOffset>
                      </wp:positionV>
                      <wp:extent cx="119380" cy="109220"/>
                      <wp:effectExtent l="0" t="0" r="13970" b="24130"/>
                      <wp:wrapNone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644CE9F1" id="Rectangle 28" o:spid="_x0000_s1026" style="position:absolute;margin-left:13.95pt;margin-top:5.25pt;width:9.4pt;height:8.6pt;z-index:25197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18" w:type="dxa"/>
            <w:gridSpan w:val="4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6704" behindDoc="0" locked="0" layoutInCell="1" allowOverlap="1" wp14:anchorId="0E7068F9" wp14:editId="0977BE73">
                      <wp:simplePos x="0" y="0"/>
                      <wp:positionH relativeFrom="margin">
                        <wp:posOffset>177165</wp:posOffset>
                      </wp:positionH>
                      <wp:positionV relativeFrom="paragraph">
                        <wp:posOffset>62239</wp:posOffset>
                      </wp:positionV>
                      <wp:extent cx="119380" cy="109220"/>
                      <wp:effectExtent l="0" t="0" r="13970" b="24130"/>
                      <wp:wrapNone/>
                      <wp:docPr id="29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F36E4D9" id="Rectangle 29" o:spid="_x0000_s1026" style="position:absolute;margin-left:13.95pt;margin-top:4.9pt;width:9.4pt;height:8.6pt;z-index:25197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900" w:type="dxa"/>
            <w:gridSpan w:val="3"/>
            <w:vAlign w:val="center"/>
          </w:tcPr>
          <w:p w:rsidR="00504E35" w:rsidRDefault="00504E35" w:rsidP="000414A5">
            <w:pPr>
              <w:spacing w:after="0" w:line="360" w:lineRule="auto"/>
            </w:pPr>
            <w:r w:rsidRPr="00C00069">
              <w:rPr>
                <w:rFonts w:ascii="Times New Roman" w:hAnsi="Times New Roman" w:cs="Times New Roman"/>
                <w:noProof/>
                <w:sz w:val="24"/>
                <w:szCs w:val="24"/>
                <w:lang w:val="en-US" w:bidi="si-LK"/>
              </w:rPr>
              <mc:AlternateContent>
                <mc:Choice Requires="wps">
                  <w:drawing>
                    <wp:anchor distT="0" distB="0" distL="114300" distR="114300" simplePos="0" relativeHeight="251978752" behindDoc="0" locked="0" layoutInCell="1" allowOverlap="1" wp14:anchorId="51D1F8C6" wp14:editId="7F41AA34">
                      <wp:simplePos x="0" y="0"/>
                      <wp:positionH relativeFrom="margin">
                        <wp:posOffset>146372</wp:posOffset>
                      </wp:positionH>
                      <wp:positionV relativeFrom="paragraph">
                        <wp:posOffset>60164</wp:posOffset>
                      </wp:positionV>
                      <wp:extent cx="119380" cy="109220"/>
                      <wp:effectExtent l="0" t="0" r="13970" b="24130"/>
                      <wp:wrapNone/>
                      <wp:docPr id="30" name="Rectangle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19380" cy="10922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        <w:pict>
                    <v:rect w14:anchorId="4A554F16" id="Rectangle 30" o:spid="_x0000_s1026" style="position:absolute;margin-left:11.55pt;margin-top:4.75pt;width:9.4pt;height:8.6pt;z-index:25197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" filled="f" strokecolor="black [3213]" strokeweight="1pt">
                      <v:path arrowok="t"/>
                      <w10:wrap anchorx="margin"/>
                    </v:rect>
                  </w:pict>
                </mc:Fallback>
              </mc:AlternateContent>
            </w:r>
          </w:p>
        </w:tc>
      </w:tr>
    </w:tbl>
    <w:p w:rsidR="00331B9E" w:rsidRPr="00317C41" w:rsidRDefault="00331B9E" w:rsidP="0038674A">
      <w:pPr>
        <w:tabs>
          <w:tab w:val="left" w:pos="180"/>
        </w:tabs>
        <w:spacing w:after="0"/>
        <w:rPr>
          <w:sz w:val="32"/>
          <w:szCs w:val="32"/>
        </w:rPr>
      </w:pPr>
    </w:p>
    <w:p w:rsidR="000414A5" w:rsidRDefault="000414A5" w:rsidP="0038674A">
      <w:pPr>
        <w:tabs>
          <w:tab w:val="left" w:pos="180"/>
        </w:tabs>
        <w:spacing w:after="0"/>
        <w:rPr>
          <w:rFonts w:ascii="Times New Roman" w:hAnsi="Times New Roman" w:cs="Times New Roman"/>
        </w:rPr>
      </w:pPr>
    </w:p>
    <w:p w:rsidR="00125C8D" w:rsidRPr="00125C8D" w:rsidRDefault="00125C8D" w:rsidP="00125C8D">
      <w:pPr>
        <w:pStyle w:val="ListParagraph"/>
        <w:numPr>
          <w:ilvl w:val="0"/>
          <w:numId w:val="14"/>
        </w:numPr>
        <w:tabs>
          <w:tab w:val="left" w:pos="360"/>
        </w:tabs>
        <w:spacing w:after="0"/>
        <w:ind w:left="360"/>
        <w:rPr>
          <w:rFonts w:ascii="Times New Roman" w:hAnsi="Times New Roman"/>
          <w:sz w:val="24"/>
          <w:szCs w:val="24"/>
        </w:rPr>
      </w:pPr>
      <w:r w:rsidRPr="00125C8D">
        <w:rPr>
          <w:rFonts w:ascii="Times New Roman" w:hAnsi="Times New Roman"/>
          <w:sz w:val="24"/>
          <w:szCs w:val="24"/>
        </w:rPr>
        <w:t>Any other suggestions for the improvement of the degree programme</w:t>
      </w:r>
      <w:r w:rsidR="00297AB5">
        <w:rPr>
          <w:rFonts w:ascii="Times New Roman" w:hAnsi="Times New Roman"/>
          <w:sz w:val="24"/>
          <w:szCs w:val="24"/>
        </w:rPr>
        <w:t>/undergraduate experience</w:t>
      </w:r>
      <w:r w:rsidRPr="00125C8D">
        <w:rPr>
          <w:rFonts w:ascii="Times New Roman" w:hAnsi="Times New Roman"/>
          <w:sz w:val="24"/>
          <w:szCs w:val="24"/>
        </w:rPr>
        <w:t>:</w:t>
      </w:r>
    </w:p>
    <w:p w:rsidR="00125C8D" w:rsidRDefault="00125C8D" w:rsidP="0038674A">
      <w:pPr>
        <w:tabs>
          <w:tab w:val="left" w:pos="180"/>
        </w:tabs>
        <w:spacing w:after="0"/>
        <w:rPr>
          <w:rFonts w:ascii="Times New Roman" w:hAnsi="Times New Roman" w:cs="Times New Roman"/>
        </w:rPr>
      </w:pPr>
    </w:p>
    <w:p w:rsidR="00125C8D" w:rsidRDefault="00125C8D" w:rsidP="00125C8D">
      <w:pPr>
        <w:tabs>
          <w:tab w:val="left" w:pos="180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..</w:t>
      </w:r>
    </w:p>
    <w:p w:rsidR="00125C8D" w:rsidRDefault="00125C8D" w:rsidP="00125C8D">
      <w:pPr>
        <w:tabs>
          <w:tab w:val="left" w:pos="180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..</w:t>
      </w:r>
    </w:p>
    <w:p w:rsidR="00125C8D" w:rsidRDefault="00125C8D" w:rsidP="00125C8D">
      <w:pPr>
        <w:tabs>
          <w:tab w:val="left" w:pos="180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..</w:t>
      </w:r>
    </w:p>
    <w:p w:rsidR="00125C8D" w:rsidRDefault="00125C8D" w:rsidP="00125C8D">
      <w:pPr>
        <w:tabs>
          <w:tab w:val="left" w:pos="180"/>
        </w:tabs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……………………..</w:t>
      </w:r>
    </w:p>
    <w:p w:rsidR="00125C8D" w:rsidRDefault="00125C8D" w:rsidP="0038674A">
      <w:pPr>
        <w:tabs>
          <w:tab w:val="left" w:pos="180"/>
        </w:tabs>
        <w:spacing w:after="0"/>
        <w:rPr>
          <w:rFonts w:ascii="Times New Roman" w:hAnsi="Times New Roman" w:cs="Times New Roman"/>
        </w:rPr>
      </w:pPr>
    </w:p>
    <w:p w:rsidR="000414A5" w:rsidRDefault="000414A5" w:rsidP="0038674A">
      <w:pPr>
        <w:tabs>
          <w:tab w:val="left" w:pos="180"/>
        </w:tabs>
        <w:spacing w:after="0"/>
        <w:rPr>
          <w:rFonts w:ascii="Times New Roman" w:hAnsi="Times New Roman" w:cs="Times New Roman"/>
        </w:rPr>
      </w:pPr>
    </w:p>
    <w:p w:rsidR="00125C8D" w:rsidRDefault="00125C8D" w:rsidP="0038674A">
      <w:pPr>
        <w:tabs>
          <w:tab w:val="left" w:pos="180"/>
        </w:tabs>
        <w:spacing w:after="0"/>
        <w:rPr>
          <w:rFonts w:ascii="Times New Roman" w:hAnsi="Times New Roman" w:cs="Times New Roman"/>
        </w:rPr>
      </w:pPr>
    </w:p>
    <w:p w:rsidR="00125C8D" w:rsidRDefault="00125C8D" w:rsidP="0038674A">
      <w:pPr>
        <w:tabs>
          <w:tab w:val="left" w:pos="180"/>
        </w:tabs>
        <w:spacing w:after="0"/>
        <w:rPr>
          <w:rFonts w:ascii="Times New Roman" w:hAnsi="Times New Roman" w:cs="Times New Roman"/>
        </w:rPr>
      </w:pPr>
    </w:p>
    <w:p w:rsidR="005A5540" w:rsidRPr="00317C41" w:rsidRDefault="00894930" w:rsidP="0038674A">
      <w:pPr>
        <w:tabs>
          <w:tab w:val="left" w:pos="180"/>
        </w:tabs>
        <w:spacing w:after="0"/>
        <w:rPr>
          <w:rFonts w:ascii="Times New Roman" w:hAnsi="Times New Roman" w:cs="Times New Roman"/>
        </w:rPr>
      </w:pPr>
      <w:r w:rsidRPr="00317C41">
        <w:rPr>
          <w:rFonts w:ascii="Times New Roman" w:hAnsi="Times New Roman" w:cs="Times New Roman"/>
        </w:rPr>
        <w:t>Signature: …………………………………</w:t>
      </w:r>
      <w:r w:rsidRPr="00317C41">
        <w:rPr>
          <w:rFonts w:ascii="Times New Roman" w:hAnsi="Times New Roman" w:cs="Times New Roman"/>
        </w:rPr>
        <w:tab/>
      </w:r>
      <w:r w:rsidRPr="00317C41">
        <w:rPr>
          <w:rFonts w:ascii="Times New Roman" w:hAnsi="Times New Roman" w:cs="Times New Roman"/>
        </w:rPr>
        <w:tab/>
      </w:r>
      <w:r w:rsidRPr="00317C41">
        <w:rPr>
          <w:rFonts w:ascii="Times New Roman" w:hAnsi="Times New Roman" w:cs="Times New Roman"/>
        </w:rPr>
        <w:tab/>
        <w:t>Date: ………………………………</w:t>
      </w:r>
    </w:p>
    <w:sectPr w:rsidR="005A5540" w:rsidRPr="00317C41" w:rsidSect="0038674A">
      <w:footerReference w:type="default" r:id="rId9"/>
      <w:pgSz w:w="12240" w:h="15840"/>
      <w:pgMar w:top="72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5E87" w:rsidRDefault="000E5E87">
      <w:pPr>
        <w:spacing w:after="0" w:line="240" w:lineRule="auto"/>
      </w:pPr>
      <w:r>
        <w:separator/>
      </w:r>
    </w:p>
  </w:endnote>
  <w:endnote w:type="continuationSeparator" w:id="0">
    <w:p w:rsidR="000E5E87" w:rsidRDefault="000E5E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4462258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876820" w:rsidRDefault="0087682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56E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656E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412B7" w:rsidRDefault="004412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5E87" w:rsidRDefault="000E5E87">
      <w:pPr>
        <w:spacing w:after="0" w:line="240" w:lineRule="auto"/>
      </w:pPr>
      <w:r>
        <w:separator/>
      </w:r>
    </w:p>
  </w:footnote>
  <w:footnote w:type="continuationSeparator" w:id="0">
    <w:p w:rsidR="000E5E87" w:rsidRDefault="000E5E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373BC7"/>
    <w:multiLevelType w:val="hybridMultilevel"/>
    <w:tmpl w:val="6CCAEF82"/>
    <w:lvl w:ilvl="0" w:tplc="595A57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D23BAD"/>
    <w:multiLevelType w:val="hybridMultilevel"/>
    <w:tmpl w:val="20E8E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C1420B"/>
    <w:multiLevelType w:val="hybridMultilevel"/>
    <w:tmpl w:val="0E622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BD4C1C"/>
    <w:multiLevelType w:val="hybridMultilevel"/>
    <w:tmpl w:val="948C337C"/>
    <w:lvl w:ilvl="0" w:tplc="62A261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33721"/>
    <w:multiLevelType w:val="multilevel"/>
    <w:tmpl w:val="28C2030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2601F58"/>
    <w:multiLevelType w:val="hybridMultilevel"/>
    <w:tmpl w:val="DA1C01C8"/>
    <w:lvl w:ilvl="0" w:tplc="C9BE086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9D917C4"/>
    <w:multiLevelType w:val="hybridMultilevel"/>
    <w:tmpl w:val="389AC6F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B32719"/>
    <w:multiLevelType w:val="hybridMultilevel"/>
    <w:tmpl w:val="AD40FC7E"/>
    <w:lvl w:ilvl="0" w:tplc="1DD031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E547B44"/>
    <w:multiLevelType w:val="hybridMultilevel"/>
    <w:tmpl w:val="02220E26"/>
    <w:lvl w:ilvl="0" w:tplc="88627A72">
      <w:start w:val="1"/>
      <w:numFmt w:val="lowerLetter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533D72"/>
    <w:multiLevelType w:val="hybridMultilevel"/>
    <w:tmpl w:val="E390A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842597"/>
    <w:multiLevelType w:val="hybridMultilevel"/>
    <w:tmpl w:val="FD64746E"/>
    <w:lvl w:ilvl="0" w:tplc="3EA25D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6E588C"/>
    <w:multiLevelType w:val="hybridMultilevel"/>
    <w:tmpl w:val="D27EB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0A576D"/>
    <w:multiLevelType w:val="multilevel"/>
    <w:tmpl w:val="710A576D"/>
    <w:lvl w:ilvl="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7D271309"/>
    <w:multiLevelType w:val="hybridMultilevel"/>
    <w:tmpl w:val="F2180568"/>
    <w:lvl w:ilvl="0" w:tplc="174E5FD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2"/>
  </w:num>
  <w:num w:numId="4">
    <w:abstractNumId w:val="1"/>
  </w:num>
  <w:num w:numId="5">
    <w:abstractNumId w:val="9"/>
  </w:num>
  <w:num w:numId="6">
    <w:abstractNumId w:val="3"/>
  </w:num>
  <w:num w:numId="7">
    <w:abstractNumId w:val="10"/>
  </w:num>
  <w:num w:numId="8">
    <w:abstractNumId w:val="13"/>
  </w:num>
  <w:num w:numId="9">
    <w:abstractNumId w:val="8"/>
  </w:num>
  <w:num w:numId="10">
    <w:abstractNumId w:val="0"/>
  </w:num>
  <w:num w:numId="11">
    <w:abstractNumId w:val="7"/>
  </w:num>
  <w:num w:numId="12">
    <w:abstractNumId w:val="5"/>
  </w:num>
  <w:num w:numId="13">
    <w:abstractNumId w:val="6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tTAyNDCzNDA0MDVS0lEKTi0uzszPAykwqQUAmXVq5SwAAAA="/>
  </w:docVars>
  <w:rsids>
    <w:rsidRoot w:val="00FB0E32"/>
    <w:rsid w:val="00031279"/>
    <w:rsid w:val="00035828"/>
    <w:rsid w:val="000414A5"/>
    <w:rsid w:val="000418D3"/>
    <w:rsid w:val="00042B20"/>
    <w:rsid w:val="00044658"/>
    <w:rsid w:val="00060DD0"/>
    <w:rsid w:val="000E5E87"/>
    <w:rsid w:val="000F1445"/>
    <w:rsid w:val="00125C8D"/>
    <w:rsid w:val="001346E7"/>
    <w:rsid w:val="00153271"/>
    <w:rsid w:val="001A2604"/>
    <w:rsid w:val="001A6419"/>
    <w:rsid w:val="001B6C55"/>
    <w:rsid w:val="00230D47"/>
    <w:rsid w:val="00297AB5"/>
    <w:rsid w:val="002E0F55"/>
    <w:rsid w:val="00317C41"/>
    <w:rsid w:val="00331B9E"/>
    <w:rsid w:val="0038674A"/>
    <w:rsid w:val="00392D4D"/>
    <w:rsid w:val="003A2F47"/>
    <w:rsid w:val="00413264"/>
    <w:rsid w:val="004412B7"/>
    <w:rsid w:val="004C645F"/>
    <w:rsid w:val="00504E35"/>
    <w:rsid w:val="00570113"/>
    <w:rsid w:val="00580A37"/>
    <w:rsid w:val="005A5540"/>
    <w:rsid w:val="005B7717"/>
    <w:rsid w:val="00601B91"/>
    <w:rsid w:val="00623442"/>
    <w:rsid w:val="00654B89"/>
    <w:rsid w:val="006A201F"/>
    <w:rsid w:val="006D45CC"/>
    <w:rsid w:val="006E719E"/>
    <w:rsid w:val="00757658"/>
    <w:rsid w:val="007C5B06"/>
    <w:rsid w:val="008566F9"/>
    <w:rsid w:val="00876820"/>
    <w:rsid w:val="00894930"/>
    <w:rsid w:val="008C1527"/>
    <w:rsid w:val="008F1EB7"/>
    <w:rsid w:val="009432B2"/>
    <w:rsid w:val="009948FF"/>
    <w:rsid w:val="009A6E59"/>
    <w:rsid w:val="00A1665A"/>
    <w:rsid w:val="00A656E6"/>
    <w:rsid w:val="00AE2A31"/>
    <w:rsid w:val="00B11565"/>
    <w:rsid w:val="00B20BA9"/>
    <w:rsid w:val="00B528AC"/>
    <w:rsid w:val="00B56556"/>
    <w:rsid w:val="00BB6CB9"/>
    <w:rsid w:val="00BE6F12"/>
    <w:rsid w:val="00C011FF"/>
    <w:rsid w:val="00C178F4"/>
    <w:rsid w:val="00C41EAF"/>
    <w:rsid w:val="00C80266"/>
    <w:rsid w:val="00CD00D7"/>
    <w:rsid w:val="00D12861"/>
    <w:rsid w:val="00D22077"/>
    <w:rsid w:val="00D66413"/>
    <w:rsid w:val="00D75E13"/>
    <w:rsid w:val="00D76E5E"/>
    <w:rsid w:val="00D95F0F"/>
    <w:rsid w:val="00D97B75"/>
    <w:rsid w:val="00DA2C40"/>
    <w:rsid w:val="00DE48DD"/>
    <w:rsid w:val="00DF04CD"/>
    <w:rsid w:val="00E95FEA"/>
    <w:rsid w:val="00EA4BD3"/>
    <w:rsid w:val="00EC5655"/>
    <w:rsid w:val="00EE09BF"/>
    <w:rsid w:val="00F21D49"/>
    <w:rsid w:val="00F77A6C"/>
    <w:rsid w:val="00FB0E32"/>
    <w:rsid w:val="00FB6508"/>
    <w:rsid w:val="13362E86"/>
    <w:rsid w:val="14741D35"/>
    <w:rsid w:val="35F2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rsid w:val="00757658"/>
    <w:pPr>
      <w:spacing w:after="0" w:line="240" w:lineRule="auto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rsid w:val="00757658"/>
    <w:pPr>
      <w:spacing w:after="0" w:line="240" w:lineRule="auto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3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SM</cp:lastModifiedBy>
  <cp:revision>20</cp:revision>
  <cp:lastPrinted>2019-11-25T09:16:00Z</cp:lastPrinted>
  <dcterms:created xsi:type="dcterms:W3CDTF">2018-09-10T04:43:00Z</dcterms:created>
  <dcterms:modified xsi:type="dcterms:W3CDTF">2019-11-25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KSOProductBuildVer">
    <vt:lpwstr>1033-10.2.0.7456</vt:lpwstr>
  </property>
</Properties>
</file>